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930C5" w14:textId="7D1A8B88" w:rsidR="00933D10" w:rsidRDefault="00A560FC" w:rsidP="00933D10">
      <w:r>
        <w:rPr>
          <w:noProof/>
        </w:rPr>
        <w:drawing>
          <wp:inline distT="0" distB="0" distL="0" distR="0" wp14:anchorId="474A723B" wp14:editId="0C823AE9">
            <wp:extent cx="1439186" cy="423594"/>
            <wp:effectExtent l="0" t="0" r="8890" b="0"/>
            <wp:docPr id="926390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82491" cy="436340"/>
                    </a:xfrm>
                    <a:prstGeom prst="rect">
                      <a:avLst/>
                    </a:prstGeom>
                    <a:noFill/>
                    <a:ln>
                      <a:noFill/>
                    </a:ln>
                  </pic:spPr>
                </pic:pic>
              </a:graphicData>
            </a:graphic>
          </wp:inline>
        </w:drawing>
      </w:r>
    </w:p>
    <w:p w14:paraId="2EF930C7" w14:textId="24BD44EF" w:rsidR="00A55982" w:rsidRPr="00AB54AF" w:rsidRDefault="002A2E2A" w:rsidP="00AB54AF">
      <w:pPr>
        <w:jc w:val="right"/>
        <w:rPr>
          <w:b/>
          <w:bCs/>
        </w:rPr>
      </w:pPr>
      <w:r w:rsidRPr="00AB54AF">
        <w:rPr>
          <w:b/>
          <w:bCs/>
        </w:rPr>
        <w:t>EXHIBIT E</w:t>
      </w:r>
    </w:p>
    <w:p w14:paraId="2EF930C8" w14:textId="77777777" w:rsidR="00A55982" w:rsidRDefault="00A55982" w:rsidP="00933D10"/>
    <w:p w14:paraId="2EF930C9" w14:textId="6B3EAE85" w:rsidR="00A55982" w:rsidRPr="006A51B2" w:rsidRDefault="00A55982" w:rsidP="00A55982">
      <w:pPr>
        <w:jc w:val="center"/>
        <w:rPr>
          <w:b/>
          <w:sz w:val="32"/>
          <w:szCs w:val="32"/>
        </w:rPr>
      </w:pPr>
      <w:r w:rsidRPr="006A51B2">
        <w:rPr>
          <w:b/>
          <w:sz w:val="32"/>
          <w:szCs w:val="32"/>
        </w:rPr>
        <w:t xml:space="preserve">Prayer </w:t>
      </w:r>
      <w:r w:rsidR="00C01EA1">
        <w:rPr>
          <w:b/>
          <w:sz w:val="32"/>
          <w:szCs w:val="32"/>
        </w:rPr>
        <w:t>r</w:t>
      </w:r>
      <w:r w:rsidR="00C01EA1" w:rsidRPr="006A51B2">
        <w:rPr>
          <w:b/>
          <w:sz w:val="32"/>
          <w:szCs w:val="32"/>
        </w:rPr>
        <w:t xml:space="preserve">esources </w:t>
      </w:r>
      <w:r w:rsidRPr="006A51B2">
        <w:rPr>
          <w:b/>
          <w:sz w:val="32"/>
          <w:szCs w:val="32"/>
        </w:rPr>
        <w:t xml:space="preserve">for </w:t>
      </w:r>
    </w:p>
    <w:p w14:paraId="2EF930CA" w14:textId="4A19512F" w:rsidR="00A55982" w:rsidRPr="006A51B2" w:rsidRDefault="00C01EA1" w:rsidP="00A55982">
      <w:pPr>
        <w:jc w:val="center"/>
        <w:rPr>
          <w:b/>
          <w:sz w:val="32"/>
          <w:szCs w:val="32"/>
        </w:rPr>
      </w:pPr>
      <w:r>
        <w:rPr>
          <w:b/>
          <w:sz w:val="32"/>
          <w:szCs w:val="32"/>
        </w:rPr>
        <w:t>s</w:t>
      </w:r>
      <w:r w:rsidRPr="006A51B2">
        <w:rPr>
          <w:b/>
          <w:sz w:val="32"/>
          <w:szCs w:val="32"/>
        </w:rPr>
        <w:t xml:space="preserve">ynods </w:t>
      </w:r>
      <w:r>
        <w:rPr>
          <w:b/>
          <w:sz w:val="32"/>
          <w:szCs w:val="32"/>
        </w:rPr>
        <w:t>p</w:t>
      </w:r>
      <w:r w:rsidRPr="006A51B2">
        <w:rPr>
          <w:b/>
          <w:sz w:val="32"/>
          <w:szCs w:val="32"/>
        </w:rPr>
        <w:t xml:space="preserve">reparing </w:t>
      </w:r>
      <w:r w:rsidR="00A55982" w:rsidRPr="006A51B2">
        <w:rPr>
          <w:b/>
          <w:sz w:val="32"/>
          <w:szCs w:val="32"/>
        </w:rPr>
        <w:t xml:space="preserve">for </w:t>
      </w:r>
      <w:r>
        <w:rPr>
          <w:b/>
          <w:sz w:val="32"/>
          <w:szCs w:val="32"/>
        </w:rPr>
        <w:t>b</w:t>
      </w:r>
      <w:r w:rsidRPr="006A51B2">
        <w:rPr>
          <w:b/>
          <w:sz w:val="32"/>
          <w:szCs w:val="32"/>
        </w:rPr>
        <w:t xml:space="preserve">ishop </w:t>
      </w:r>
      <w:proofErr w:type="gramStart"/>
      <w:r>
        <w:rPr>
          <w:b/>
          <w:sz w:val="32"/>
          <w:szCs w:val="32"/>
        </w:rPr>
        <w:t>e</w:t>
      </w:r>
      <w:r w:rsidRPr="006A51B2">
        <w:rPr>
          <w:b/>
          <w:sz w:val="32"/>
          <w:szCs w:val="32"/>
        </w:rPr>
        <w:t>lections</w:t>
      </w:r>
      <w:proofErr w:type="gramEnd"/>
    </w:p>
    <w:p w14:paraId="2EF930CB" w14:textId="77777777" w:rsidR="00A55982" w:rsidRDefault="00A55982" w:rsidP="00933D10"/>
    <w:p w14:paraId="2EF930CC" w14:textId="2BE67E05" w:rsidR="00933D10" w:rsidRPr="0035302E" w:rsidRDefault="00933D10" w:rsidP="00933D10">
      <w:pPr>
        <w:rPr>
          <w:i/>
          <w:color w:val="CC0000"/>
        </w:rPr>
      </w:pPr>
      <w:r w:rsidRPr="0035302E">
        <w:rPr>
          <w:i/>
          <w:color w:val="CC0000"/>
        </w:rPr>
        <w:t xml:space="preserve">Electing a bishop is one of the most important responsibilities in the life of a synod in the </w:t>
      </w:r>
      <w:r w:rsidR="004036D8">
        <w:rPr>
          <w:i/>
          <w:color w:val="CC0000"/>
        </w:rPr>
        <w:t>ELCA</w:t>
      </w:r>
      <w:r w:rsidRPr="0035302E">
        <w:rPr>
          <w:i/>
          <w:color w:val="CC0000"/>
        </w:rPr>
        <w:t xml:space="preserve"> and a key responsibility of </w:t>
      </w:r>
      <w:r w:rsidR="00C01EA1">
        <w:rPr>
          <w:i/>
          <w:color w:val="CC0000"/>
        </w:rPr>
        <w:t>a</w:t>
      </w:r>
      <w:r w:rsidR="00C01EA1" w:rsidRPr="0035302E">
        <w:rPr>
          <w:i/>
          <w:color w:val="CC0000"/>
        </w:rPr>
        <w:t xml:space="preserve"> </w:t>
      </w:r>
      <w:r w:rsidR="00C01EA1">
        <w:rPr>
          <w:i/>
          <w:color w:val="CC0000"/>
        </w:rPr>
        <w:t>s</w:t>
      </w:r>
      <w:r w:rsidR="00C01EA1" w:rsidRPr="0035302E">
        <w:rPr>
          <w:i/>
          <w:color w:val="CC0000"/>
        </w:rPr>
        <w:t xml:space="preserve">ynod </w:t>
      </w:r>
      <w:r w:rsidR="00C01EA1">
        <w:rPr>
          <w:i/>
          <w:color w:val="CC0000"/>
        </w:rPr>
        <w:t>a</w:t>
      </w:r>
      <w:r w:rsidRPr="0035302E">
        <w:rPr>
          <w:i/>
          <w:color w:val="CC0000"/>
        </w:rPr>
        <w:t xml:space="preserve">ssembly. As an election, it is a process governed by the constitution, bylaws, and continuing resolutions of the synod; however, it is also a call process. As such, it involves discernment, from the perspective both of individual potential nominees and of the </w:t>
      </w:r>
      <w:proofErr w:type="gramStart"/>
      <w:r w:rsidRPr="0035302E">
        <w:rPr>
          <w:i/>
          <w:color w:val="CC0000"/>
        </w:rPr>
        <w:t>synod as a whole</w:t>
      </w:r>
      <w:proofErr w:type="gramEnd"/>
      <w:r w:rsidRPr="0035302E">
        <w:rPr>
          <w:i/>
          <w:color w:val="CC0000"/>
        </w:rPr>
        <w:t xml:space="preserve">. Thus, engaging in prayerful reflection and seeking the guidance of the Holy Spirit are indispensable aspects of the process of nomination and election, regardless of the </w:t>
      </w:r>
      <w:proofErr w:type="gramStart"/>
      <w:r w:rsidRPr="0035302E">
        <w:rPr>
          <w:i/>
          <w:color w:val="CC0000"/>
        </w:rPr>
        <w:t>particular provisions</w:t>
      </w:r>
      <w:proofErr w:type="gramEnd"/>
      <w:r w:rsidRPr="0035302E">
        <w:rPr>
          <w:i/>
          <w:color w:val="CC0000"/>
        </w:rPr>
        <w:t xml:space="preserve"> in the synod’s governing documents.</w:t>
      </w:r>
      <w:r w:rsidR="00F4718D" w:rsidRPr="0035302E">
        <w:rPr>
          <w:i/>
          <w:color w:val="CC0000"/>
        </w:rPr>
        <w:t xml:space="preserve"> </w:t>
      </w:r>
      <w:r w:rsidR="0035302E">
        <w:rPr>
          <w:i/>
          <w:color w:val="CC0000"/>
        </w:rPr>
        <w:t xml:space="preserve">The resources and prayers offered here may be used by individuals, congregations and gatherings in synods that are preparing to call a bishop. </w:t>
      </w:r>
    </w:p>
    <w:p w14:paraId="2EF930CD" w14:textId="447D4E92" w:rsidR="00F4718D" w:rsidRDefault="00F4718D" w:rsidP="00933D10"/>
    <w:p w14:paraId="163C1F31" w14:textId="77777777" w:rsidR="004036D8" w:rsidRDefault="004036D8" w:rsidP="00933D10"/>
    <w:p w14:paraId="2EF930CE" w14:textId="77777777" w:rsidR="00F4718D" w:rsidRPr="00F81F98" w:rsidRDefault="00EF7A8F" w:rsidP="00933D10">
      <w:pPr>
        <w:rPr>
          <w:b/>
          <w:sz w:val="28"/>
          <w:szCs w:val="28"/>
        </w:rPr>
      </w:pPr>
      <w:r>
        <w:rPr>
          <w:b/>
          <w:sz w:val="28"/>
          <w:szCs w:val="28"/>
        </w:rPr>
        <w:t>Responsive Prayer</w:t>
      </w:r>
    </w:p>
    <w:p w14:paraId="2EF930CF" w14:textId="086E6EF4" w:rsidR="00B05B1D" w:rsidRDefault="00B05B1D" w:rsidP="00933D10">
      <w:pPr>
        <w:rPr>
          <w:i/>
          <w:color w:val="CC0000"/>
        </w:rPr>
      </w:pPr>
      <w:r>
        <w:rPr>
          <w:i/>
          <w:color w:val="CC0000"/>
        </w:rPr>
        <w:t>The prayer may begin with singing “Come and Fill Our Hearts” (</w:t>
      </w:r>
      <w:r w:rsidR="007C19B5">
        <w:rPr>
          <w:i/>
          <w:color w:val="CC0000"/>
        </w:rPr>
        <w:t>Evangelical Lutheran Worship,</w:t>
      </w:r>
      <w:r w:rsidR="00254066">
        <w:rPr>
          <w:i/>
          <w:color w:val="CC0000"/>
        </w:rPr>
        <w:t xml:space="preserve"> </w:t>
      </w:r>
      <w:r>
        <w:rPr>
          <w:i/>
          <w:color w:val="CC0000"/>
        </w:rPr>
        <w:t>528) or another appropriate song or psalm.</w:t>
      </w:r>
    </w:p>
    <w:p w14:paraId="2EF930D0" w14:textId="77777777" w:rsidR="00DA0399" w:rsidRPr="00DA0399" w:rsidRDefault="00DA0399" w:rsidP="00933D10">
      <w:pPr>
        <w:rPr>
          <w:i/>
          <w:color w:val="CC0000"/>
        </w:rPr>
      </w:pPr>
      <w:r w:rsidRPr="00DA0399">
        <w:rPr>
          <w:i/>
          <w:color w:val="CC0000"/>
        </w:rPr>
        <w:t xml:space="preserve">The leader begins the </w:t>
      </w:r>
      <w:proofErr w:type="gramStart"/>
      <w:r w:rsidRPr="00DA0399">
        <w:rPr>
          <w:i/>
          <w:color w:val="CC0000"/>
        </w:rPr>
        <w:t>dialogue</w:t>
      </w:r>
      <w:proofErr w:type="gramEnd"/>
    </w:p>
    <w:p w14:paraId="2EF930D1" w14:textId="77777777" w:rsidR="00DE40BA" w:rsidRPr="00DE40BA" w:rsidRDefault="00DE40BA" w:rsidP="00933D10">
      <w:r>
        <w:t>Come, Holy Spirit!</w:t>
      </w:r>
    </w:p>
    <w:p w14:paraId="2EF930D2" w14:textId="77777777" w:rsidR="00C2651B" w:rsidRPr="00F81F98" w:rsidRDefault="00F81F98" w:rsidP="00933D10">
      <w:pPr>
        <w:rPr>
          <w:b/>
        </w:rPr>
      </w:pPr>
      <w:r w:rsidRPr="00F81F98">
        <w:rPr>
          <w:b/>
        </w:rPr>
        <w:t>Come, Holy Spirit!</w:t>
      </w:r>
    </w:p>
    <w:p w14:paraId="2EF930D3" w14:textId="77777777" w:rsidR="00F81F98" w:rsidRPr="00F81F98" w:rsidRDefault="00F81F98" w:rsidP="00933D10">
      <w:r w:rsidRPr="00F81F98">
        <w:t xml:space="preserve">Come, </w:t>
      </w:r>
      <w:r w:rsidR="00C2651B">
        <w:t>breath of God</w:t>
      </w:r>
      <w:r w:rsidRPr="00F81F98">
        <w:t xml:space="preserve"> and fill the minds and hearts of your people.</w:t>
      </w:r>
    </w:p>
    <w:p w14:paraId="2EF930D4" w14:textId="77777777" w:rsidR="00F81F98" w:rsidRPr="00F81F98" w:rsidRDefault="00F81F98" w:rsidP="00933D10">
      <w:pPr>
        <w:rPr>
          <w:b/>
        </w:rPr>
      </w:pPr>
      <w:r w:rsidRPr="00F81F98">
        <w:rPr>
          <w:b/>
        </w:rPr>
        <w:t>Come, Holy Spirit!</w:t>
      </w:r>
    </w:p>
    <w:p w14:paraId="2EF930D5" w14:textId="77777777" w:rsidR="00F81F98" w:rsidRPr="00F81F98" w:rsidRDefault="00F81F98" w:rsidP="00933D10">
      <w:r w:rsidRPr="00F81F98">
        <w:t xml:space="preserve">Come, </w:t>
      </w:r>
      <w:r w:rsidR="00C2651B">
        <w:t>fire of truth</w:t>
      </w:r>
      <w:r w:rsidRPr="00F81F98">
        <w:t xml:space="preserve"> and kindle in us the </w:t>
      </w:r>
      <w:r w:rsidR="00C2651B">
        <w:t>flame</w:t>
      </w:r>
      <w:r w:rsidRPr="00F81F98">
        <w:t xml:space="preserve"> of your love.</w:t>
      </w:r>
    </w:p>
    <w:p w14:paraId="2EF930D6" w14:textId="77777777" w:rsidR="00F81F98" w:rsidRPr="00F81F98" w:rsidRDefault="00F81F98" w:rsidP="00F81F98">
      <w:pPr>
        <w:rPr>
          <w:b/>
        </w:rPr>
      </w:pPr>
      <w:r w:rsidRPr="00F81F98">
        <w:rPr>
          <w:b/>
        </w:rPr>
        <w:t>Come, Holy Spirit!</w:t>
      </w:r>
    </w:p>
    <w:p w14:paraId="2EF930D7" w14:textId="77777777" w:rsidR="00F81F98" w:rsidRPr="00F81F98" w:rsidRDefault="00C2651B" w:rsidP="00933D10">
      <w:r>
        <w:t>Come, font of wisdom, enlighten us and give us counsel and insight</w:t>
      </w:r>
      <w:r w:rsidR="00F81F98" w:rsidRPr="00F81F98">
        <w:t>.</w:t>
      </w:r>
    </w:p>
    <w:p w14:paraId="2EF930D8" w14:textId="77777777" w:rsidR="00F81F98" w:rsidRPr="00F81F98" w:rsidRDefault="00F81F98" w:rsidP="00F81F98">
      <w:pPr>
        <w:rPr>
          <w:b/>
        </w:rPr>
      </w:pPr>
      <w:r w:rsidRPr="00F81F98">
        <w:rPr>
          <w:b/>
        </w:rPr>
        <w:t>Come, Holy Spirit!</w:t>
      </w:r>
    </w:p>
    <w:p w14:paraId="2EF930D9" w14:textId="77777777" w:rsidR="00F81F98" w:rsidRDefault="00F81F98" w:rsidP="00933D10">
      <w:r w:rsidRPr="00F81F98">
        <w:t xml:space="preserve">Come, </w:t>
      </w:r>
      <w:r w:rsidR="00C2651B">
        <w:t>leading spirit</w:t>
      </w:r>
      <w:r w:rsidRPr="00F81F98">
        <w:t xml:space="preserve"> and </w:t>
      </w:r>
      <w:r>
        <w:t>guide our discerning.</w:t>
      </w:r>
    </w:p>
    <w:p w14:paraId="2EF930DA" w14:textId="77777777" w:rsidR="00F81F98" w:rsidRPr="00F81F98" w:rsidRDefault="00F81F98" w:rsidP="00F81F98">
      <w:pPr>
        <w:rPr>
          <w:b/>
        </w:rPr>
      </w:pPr>
      <w:r w:rsidRPr="00F81F98">
        <w:rPr>
          <w:b/>
        </w:rPr>
        <w:t>Come, Holy Spirit!</w:t>
      </w:r>
    </w:p>
    <w:p w14:paraId="2EF930DB" w14:textId="77777777" w:rsidR="00F81F98" w:rsidRDefault="00F81F98" w:rsidP="00933D10">
      <w:r>
        <w:t>Come, Holy Spirit!</w:t>
      </w:r>
    </w:p>
    <w:p w14:paraId="2EF930DC" w14:textId="77777777" w:rsidR="00F81F98" w:rsidRPr="00F81F98" w:rsidRDefault="0035302E" w:rsidP="00933D10">
      <w:pPr>
        <w:rPr>
          <w:b/>
        </w:rPr>
      </w:pPr>
      <w:r>
        <w:rPr>
          <w:b/>
        </w:rPr>
        <w:t>Holy Spirit, come!</w:t>
      </w:r>
    </w:p>
    <w:p w14:paraId="2EF930DD" w14:textId="77777777" w:rsidR="00F81F98" w:rsidRDefault="00F81F98" w:rsidP="00933D10"/>
    <w:p w14:paraId="2EF930DE" w14:textId="60D370D7" w:rsidR="00DE40BA" w:rsidRDefault="00DE40BA" w:rsidP="00933D10">
      <w:pPr>
        <w:rPr>
          <w:i/>
          <w:color w:val="CC0000"/>
        </w:rPr>
      </w:pPr>
      <w:r w:rsidRPr="00DA0399">
        <w:rPr>
          <w:i/>
          <w:color w:val="CC0000"/>
        </w:rPr>
        <w:t>Silence</w:t>
      </w:r>
      <w:r w:rsidR="00123EDE">
        <w:rPr>
          <w:i/>
          <w:color w:val="CC0000"/>
        </w:rPr>
        <w:t xml:space="preserve"> is kept.</w:t>
      </w:r>
    </w:p>
    <w:p w14:paraId="2A9CC146" w14:textId="77777777" w:rsidR="00292ACB" w:rsidRPr="00DA0399" w:rsidRDefault="00292ACB" w:rsidP="00933D10">
      <w:pPr>
        <w:rPr>
          <w:i/>
          <w:color w:val="CC0000"/>
        </w:rPr>
      </w:pPr>
    </w:p>
    <w:p w14:paraId="2EF930DF" w14:textId="77777777" w:rsidR="00DE40BA" w:rsidRPr="00DA0399" w:rsidRDefault="00DE40BA" w:rsidP="00DE40BA">
      <w:pPr>
        <w:rPr>
          <w:i/>
          <w:color w:val="CC0000"/>
        </w:rPr>
      </w:pPr>
      <w:r w:rsidRPr="00DA0399">
        <w:rPr>
          <w:i/>
          <w:color w:val="CC0000"/>
        </w:rPr>
        <w:t>The leader concludes the silence with the following prayer.</w:t>
      </w:r>
    </w:p>
    <w:p w14:paraId="2EF930E1" w14:textId="7F9E9D60" w:rsidR="00E7113F" w:rsidRPr="008C1BBE" w:rsidRDefault="00DE40BA" w:rsidP="00933D10">
      <w:pPr>
        <w:rPr>
          <w:bCs/>
          <w:i/>
          <w:iCs/>
        </w:rPr>
      </w:pPr>
      <w:r w:rsidRPr="00DE40BA">
        <w:t>Almighty God, you have given your Holy Spirit to the church to lead us into all truth. Bless with the Sp</w:t>
      </w:r>
      <w:r>
        <w:t>irit's grace and presence the people of this synod (</w:t>
      </w:r>
      <w:r>
        <w:rPr>
          <w:i/>
        </w:rPr>
        <w:t>name</w:t>
      </w:r>
      <w:r w:rsidR="004E6FFD">
        <w:t>) as we prepare to elect</w:t>
      </w:r>
      <w:r>
        <w:t xml:space="preserve"> a bishop</w:t>
      </w:r>
      <w:r w:rsidRPr="00DE40BA">
        <w:t xml:space="preserve">. Keep </w:t>
      </w:r>
      <w:r>
        <w:t>us</w:t>
      </w:r>
      <w:r w:rsidRPr="00DE40BA">
        <w:t xml:space="preserve"> steadfast in faith and united in love, that we may manifest your glory and prepare</w:t>
      </w:r>
      <w:r w:rsidR="00566E98">
        <w:t xml:space="preserve"> for</w:t>
      </w:r>
      <w:r w:rsidRPr="00DE40BA">
        <w:t xml:space="preserve"> the way of your </w:t>
      </w:r>
      <w:proofErr w:type="gramStart"/>
      <w:r w:rsidRPr="00DE40BA">
        <w:t>kingdom;</w:t>
      </w:r>
      <w:proofErr w:type="gramEnd"/>
      <w:r w:rsidRPr="00DE40BA">
        <w:t xml:space="preserve"> through Jesus Christ, our Savior and Lord.</w:t>
      </w:r>
      <w:r w:rsidR="003301FE">
        <w:t xml:space="preserve"> </w:t>
      </w:r>
      <w:r>
        <w:rPr>
          <w:b/>
        </w:rPr>
        <w:t>Amen.</w:t>
      </w:r>
      <w:r w:rsidR="008C1BBE">
        <w:rPr>
          <w:b/>
        </w:rPr>
        <w:t xml:space="preserve"> </w:t>
      </w:r>
      <w:r w:rsidR="008C1BBE">
        <w:rPr>
          <w:bCs/>
          <w:i/>
          <w:iCs/>
        </w:rPr>
        <w:t>(</w:t>
      </w:r>
      <w:proofErr w:type="gramStart"/>
      <w:r w:rsidR="008C1BBE">
        <w:rPr>
          <w:bCs/>
          <w:i/>
          <w:iCs/>
        </w:rPr>
        <w:t>adapted</w:t>
      </w:r>
      <w:proofErr w:type="gramEnd"/>
      <w:r w:rsidR="008C1BBE">
        <w:rPr>
          <w:bCs/>
          <w:i/>
          <w:iCs/>
        </w:rPr>
        <w:t xml:space="preserve"> from</w:t>
      </w:r>
      <w:r w:rsidR="00BC4025">
        <w:rPr>
          <w:bCs/>
          <w:i/>
          <w:iCs/>
        </w:rPr>
        <w:t xml:space="preserve"> ELW Occasional Services for the Assembly, p. 413</w:t>
      </w:r>
      <w:r w:rsidR="00E04B85">
        <w:rPr>
          <w:bCs/>
          <w:i/>
          <w:iCs/>
        </w:rPr>
        <w:t>)</w:t>
      </w:r>
    </w:p>
    <w:p w14:paraId="2EF930E2" w14:textId="28702487" w:rsidR="00400C93" w:rsidRDefault="00400C93">
      <w:pPr>
        <w:rPr>
          <w:b/>
        </w:rPr>
      </w:pPr>
      <w:r>
        <w:rPr>
          <w:b/>
        </w:rPr>
        <w:br w:type="page"/>
      </w:r>
    </w:p>
    <w:p w14:paraId="2EF930E5" w14:textId="77777777" w:rsidR="008052E8" w:rsidRDefault="008052E8" w:rsidP="00933D10">
      <w:pPr>
        <w:rPr>
          <w:b/>
          <w:sz w:val="28"/>
          <w:szCs w:val="28"/>
        </w:rPr>
      </w:pPr>
      <w:r w:rsidRPr="008052E8">
        <w:rPr>
          <w:b/>
          <w:sz w:val="28"/>
          <w:szCs w:val="28"/>
        </w:rPr>
        <w:lastRenderedPageBreak/>
        <w:t>Prayers</w:t>
      </w:r>
    </w:p>
    <w:p w14:paraId="2EF930E6" w14:textId="77777777" w:rsidR="00216408" w:rsidRPr="008052E8" w:rsidRDefault="00216408" w:rsidP="00933D10">
      <w:pPr>
        <w:rPr>
          <w:b/>
          <w:sz w:val="28"/>
          <w:szCs w:val="28"/>
        </w:rPr>
      </w:pPr>
    </w:p>
    <w:p w14:paraId="2EF930E7" w14:textId="6818AE12" w:rsidR="008052E8" w:rsidRPr="008052E8" w:rsidRDefault="008052E8" w:rsidP="00933D10">
      <w:pPr>
        <w:rPr>
          <w:color w:val="CC0000"/>
        </w:rPr>
      </w:pPr>
      <w:r w:rsidRPr="008052E8">
        <w:rPr>
          <w:color w:val="CC0000"/>
        </w:rPr>
        <w:t xml:space="preserve">The </w:t>
      </w:r>
      <w:r w:rsidR="003A63E9">
        <w:rPr>
          <w:color w:val="CC0000"/>
        </w:rPr>
        <w:t>c</w:t>
      </w:r>
      <w:r w:rsidR="003A63E9" w:rsidRPr="008052E8">
        <w:rPr>
          <w:color w:val="CC0000"/>
        </w:rPr>
        <w:t xml:space="preserve">hurch </w:t>
      </w:r>
    </w:p>
    <w:p w14:paraId="2EF930E8" w14:textId="7A5174C4" w:rsidR="008052E8" w:rsidRPr="00A118FA" w:rsidRDefault="008052E8" w:rsidP="018D6ED4">
      <w:pPr>
        <w:rPr>
          <w:i/>
          <w:iCs/>
        </w:rPr>
      </w:pPr>
      <w:r>
        <w:t>Gracious Father, we pray for your holy catholic church. Fill it with all truth and peace. Where it is corrupt, purify it; where it is in error, direct it; where in anything it is amiss, reform it; where it is right, strengthen it; where it is in need, provide for it; where it is divided, reunite it; for the sake of Jesus Christ, your Son, our Lord.</w:t>
      </w:r>
      <w:r w:rsidR="00A118FA">
        <w:t xml:space="preserve"> </w:t>
      </w:r>
      <w:r w:rsidR="00A118FA" w:rsidRPr="018D6ED4">
        <w:rPr>
          <w:i/>
          <w:iCs/>
        </w:rPr>
        <w:t>(</w:t>
      </w:r>
      <w:r w:rsidR="00823A0A" w:rsidRPr="018D6ED4">
        <w:rPr>
          <w:i/>
          <w:iCs/>
        </w:rPr>
        <w:t>ELW</w:t>
      </w:r>
      <w:r w:rsidR="004E5E60" w:rsidRPr="018D6ED4">
        <w:rPr>
          <w:i/>
          <w:iCs/>
        </w:rPr>
        <w:t>,</w:t>
      </w:r>
      <w:r w:rsidR="00744ECC" w:rsidRPr="018D6ED4">
        <w:rPr>
          <w:i/>
          <w:iCs/>
        </w:rPr>
        <w:t xml:space="preserve"> p. 73)</w:t>
      </w:r>
    </w:p>
    <w:p w14:paraId="2EF930E9" w14:textId="29248D67" w:rsidR="0035302E" w:rsidRPr="00595A37" w:rsidRDefault="008052E8" w:rsidP="008052E8">
      <w:pPr>
        <w:rPr>
          <w:i/>
          <w:iCs/>
        </w:rPr>
      </w:pPr>
      <w:r w:rsidRPr="008052E8">
        <w:br/>
        <w:t xml:space="preserve">Almighty God, grant to your church your Holy Spirit and the wisdom which comes down from heaven, that your word may not be bound but have free course and be preached to the joy and edifying of Christ's holy people, that in steadfast faith we may serve you and in the confession of your name abide to the </w:t>
      </w:r>
      <w:proofErr w:type="gramStart"/>
      <w:r w:rsidRPr="008052E8">
        <w:t>end;</w:t>
      </w:r>
      <w:proofErr w:type="gramEnd"/>
      <w:r w:rsidRPr="008052E8">
        <w:t xml:space="preserve"> through Jesus Christ, our Savior and Lord.</w:t>
      </w:r>
      <w:r w:rsidR="00595A37">
        <w:t xml:space="preserve"> </w:t>
      </w:r>
      <w:r w:rsidR="004E5E60">
        <w:rPr>
          <w:i/>
          <w:iCs/>
        </w:rPr>
        <w:t>(ELW Occasional Service for the Assembly, p. 389)</w:t>
      </w:r>
    </w:p>
    <w:p w14:paraId="2EF930EA" w14:textId="77777777" w:rsidR="0035302E" w:rsidRDefault="0035302E" w:rsidP="008052E8"/>
    <w:p w14:paraId="2EF930EB" w14:textId="093C7CEA" w:rsidR="00196392" w:rsidRDefault="00196392" w:rsidP="008052E8">
      <w:pPr>
        <w:rPr>
          <w:color w:val="CC0000"/>
        </w:rPr>
      </w:pPr>
      <w:r>
        <w:rPr>
          <w:color w:val="CC0000"/>
        </w:rPr>
        <w:t xml:space="preserve">Church </w:t>
      </w:r>
      <w:r w:rsidR="000F363D">
        <w:rPr>
          <w:color w:val="CC0000"/>
        </w:rPr>
        <w:t>unity</w:t>
      </w:r>
    </w:p>
    <w:p w14:paraId="2EF930EC" w14:textId="2248B6DA" w:rsidR="00196392" w:rsidRPr="003D631D" w:rsidRDefault="00196392" w:rsidP="00196392">
      <w:pPr>
        <w:rPr>
          <w:i/>
          <w:iCs/>
        </w:rPr>
      </w:pPr>
      <w:r w:rsidRPr="00196392">
        <w:t xml:space="preserve">Most high and holy God, pour out upon us your one and unifying Spirit, and awaken in every confession of the whole church a holy hunger and thirst for unity in </w:t>
      </w:r>
      <w:proofErr w:type="gramStart"/>
      <w:r w:rsidRPr="00196392">
        <w:t>you;</w:t>
      </w:r>
      <w:proofErr w:type="gramEnd"/>
      <w:r w:rsidRPr="00196392">
        <w:t xml:space="preserve"> through Jesus Christ, our Savior and Lord.</w:t>
      </w:r>
      <w:r w:rsidR="003D631D">
        <w:t xml:space="preserve"> </w:t>
      </w:r>
      <w:r w:rsidR="003D631D">
        <w:rPr>
          <w:i/>
          <w:iCs/>
        </w:rPr>
        <w:t>(ELW, p. 73)</w:t>
      </w:r>
    </w:p>
    <w:p w14:paraId="2EF930ED" w14:textId="77777777" w:rsidR="00196392" w:rsidRDefault="00196392" w:rsidP="008052E8">
      <w:pPr>
        <w:rPr>
          <w:color w:val="CC0000"/>
        </w:rPr>
      </w:pPr>
    </w:p>
    <w:p w14:paraId="2EF930EE" w14:textId="77777777" w:rsidR="008052E8" w:rsidRPr="008052E8" w:rsidRDefault="008052E8" w:rsidP="008052E8">
      <w:pPr>
        <w:rPr>
          <w:color w:val="CC0000"/>
        </w:rPr>
      </w:pPr>
      <w:r w:rsidRPr="008052E8">
        <w:rPr>
          <w:color w:val="CC0000"/>
        </w:rPr>
        <w:t>Enlightenment of the Holy Spirit</w:t>
      </w:r>
    </w:p>
    <w:p w14:paraId="2EF930EF" w14:textId="086CB3AD" w:rsidR="0035302E" w:rsidRPr="0029677B" w:rsidRDefault="008052E8" w:rsidP="008052E8">
      <w:pPr>
        <w:rPr>
          <w:i/>
          <w:iCs/>
        </w:rPr>
      </w:pPr>
      <w:r>
        <w:t>God Almighty, Father of our Lord Jesus Christ: Grant us, we pray, to be grounded and settled in your truth by the coming of the Holy Spirit into our hearts. That which we know not, reveal; that which is wanting in us, fill up; that which we know, confirm; and keep us blameless in your service; through Jesus Christ our Lord.</w:t>
      </w:r>
      <w:r w:rsidR="0029677B">
        <w:t xml:space="preserve"> </w:t>
      </w:r>
      <w:r w:rsidR="0029677B">
        <w:rPr>
          <w:i/>
          <w:iCs/>
        </w:rPr>
        <w:t>(ELW, p. 86)</w:t>
      </w:r>
    </w:p>
    <w:p w14:paraId="2EF930F0" w14:textId="77777777" w:rsidR="0035302E" w:rsidRDefault="0035302E" w:rsidP="008052E8"/>
    <w:p w14:paraId="2EF930F1" w14:textId="4EA48E1B" w:rsidR="00E7113F" w:rsidRDefault="00E7113F" w:rsidP="008052E8">
      <w:r>
        <w:t xml:space="preserve">O God, through water and the Holy </w:t>
      </w:r>
      <w:proofErr w:type="gramStart"/>
      <w:r>
        <w:t>Spirit</w:t>
      </w:r>
      <w:proofErr w:type="gramEnd"/>
      <w:r>
        <w:t xml:space="preserve"> you give us new birth, cleanse us from sin, and raise us to eternal life. Stir up in your people the gift of your Holy Spirit: the spirit of wisdom and understanding, the spirit of counsel and might, the spirit of knowledge and the fear of the Lord, the spirit of joy in your presence, both now and forever.</w:t>
      </w:r>
      <w:r w:rsidR="00D42E8A">
        <w:t xml:space="preserve"> </w:t>
      </w:r>
      <w:r w:rsidR="00D42E8A" w:rsidRPr="018D6ED4">
        <w:rPr>
          <w:i/>
          <w:iCs/>
        </w:rPr>
        <w:t>(ELW, p. 237)</w:t>
      </w:r>
    </w:p>
    <w:p w14:paraId="2EF930F2" w14:textId="77777777" w:rsidR="00E7113F" w:rsidRPr="008052E8" w:rsidRDefault="00E7113F" w:rsidP="008052E8"/>
    <w:p w14:paraId="2EF930F3" w14:textId="77777777" w:rsidR="00196392" w:rsidRDefault="00196392" w:rsidP="008052E8">
      <w:pPr>
        <w:rPr>
          <w:color w:val="CC0000"/>
        </w:rPr>
      </w:pPr>
      <w:r>
        <w:rPr>
          <w:color w:val="CC0000"/>
        </w:rPr>
        <w:t xml:space="preserve">Those discerning a </w:t>
      </w:r>
      <w:proofErr w:type="gramStart"/>
      <w:r>
        <w:rPr>
          <w:color w:val="CC0000"/>
        </w:rPr>
        <w:t>call</w:t>
      </w:r>
      <w:proofErr w:type="gramEnd"/>
    </w:p>
    <w:p w14:paraId="2EF930F4" w14:textId="77777777" w:rsidR="00196392" w:rsidRPr="00196392" w:rsidRDefault="00196392" w:rsidP="00196392">
      <w:r w:rsidRPr="00196392">
        <w:t>Almighty God, by the power o</w:t>
      </w:r>
      <w:r>
        <w:t>f the Spirit you have knit</w:t>
      </w:r>
      <w:r w:rsidRPr="00196392">
        <w:t xml:space="preserve"> your servants into the one body of your Son, Jesus Christ. Loo</w:t>
      </w:r>
      <w:r>
        <w:t>k with favor upon them as they discern a new call</w:t>
      </w:r>
      <w:r w:rsidRPr="00196392">
        <w:t xml:space="preserve"> in Christ's name. Give them courage, patience, and vision; and strengthen us all in our Christian vocation of witness to the world and of service to others;</w:t>
      </w:r>
      <w:r>
        <w:t xml:space="preserve"> through Jesus Christ our Lord.</w:t>
      </w:r>
    </w:p>
    <w:p w14:paraId="73F16CBB" w14:textId="77777777" w:rsidR="00260B3E" w:rsidRPr="008052E8" w:rsidRDefault="00260B3E" w:rsidP="00260B3E"/>
    <w:p w14:paraId="2EF930F6" w14:textId="77777777" w:rsidR="008052E8" w:rsidRPr="008052E8" w:rsidRDefault="008052E8" w:rsidP="008052E8">
      <w:pPr>
        <w:rPr>
          <w:color w:val="CC0000"/>
        </w:rPr>
      </w:pPr>
      <w:r>
        <w:rPr>
          <w:color w:val="CC0000"/>
        </w:rPr>
        <w:t>V</w:t>
      </w:r>
      <w:r w:rsidRPr="008052E8">
        <w:rPr>
          <w:color w:val="CC0000"/>
        </w:rPr>
        <w:t>oting members</w:t>
      </w:r>
    </w:p>
    <w:p w14:paraId="1493C37A" w14:textId="27B1A25D" w:rsidR="006406EF" w:rsidRDefault="006406EF" w:rsidP="00933D10">
      <w:r w:rsidRPr="006406EF">
        <w:t>Gracious God, you bless your people with a variety of gifts. Guide with your wisdom those voting members who will elect a bishop of this synod (</w:t>
      </w:r>
      <w:r w:rsidRPr="006406EF">
        <w:rPr>
          <w:i/>
          <w:iCs/>
        </w:rPr>
        <w:t>name</w:t>
      </w:r>
      <w:r w:rsidRPr="006406EF">
        <w:t xml:space="preserve">), that we may receive a faithful servant who will care for your people and equip us for our </w:t>
      </w:r>
      <w:proofErr w:type="gramStart"/>
      <w:r w:rsidRPr="006406EF">
        <w:t>ministries;</w:t>
      </w:r>
      <w:proofErr w:type="gramEnd"/>
      <w:r w:rsidRPr="006406EF">
        <w:t xml:space="preserve"> through Jesus Christ our Lord.</w:t>
      </w:r>
    </w:p>
    <w:p w14:paraId="2EF930F9" w14:textId="77777777" w:rsidR="006A51B2" w:rsidRDefault="006A51B2" w:rsidP="00933D10"/>
    <w:p w14:paraId="2EF930FB" w14:textId="77777777" w:rsidR="00E7113F" w:rsidRPr="008052E8" w:rsidRDefault="00E7113F" w:rsidP="00E7113F">
      <w:pPr>
        <w:rPr>
          <w:color w:val="CC0000"/>
        </w:rPr>
      </w:pPr>
      <w:r>
        <w:rPr>
          <w:color w:val="CC0000"/>
        </w:rPr>
        <w:t>Guidance</w:t>
      </w:r>
    </w:p>
    <w:p w14:paraId="0E0FE46B" w14:textId="321D784E" w:rsidR="00785E06" w:rsidRDefault="00E7113F" w:rsidP="00785E06">
      <w:pPr>
        <w:tabs>
          <w:tab w:val="left" w:pos="360"/>
          <w:tab w:val="left" w:pos="720"/>
        </w:tabs>
        <w:rPr>
          <w:i/>
          <w:iCs/>
        </w:rPr>
      </w:pPr>
      <w:r>
        <w:t xml:space="preserve">O God, you have called your servants to ventures of which we cannot see the ending, by paths </w:t>
      </w:r>
      <w:proofErr w:type="gramStart"/>
      <w:r>
        <w:t>as yet</w:t>
      </w:r>
      <w:proofErr w:type="gramEnd"/>
      <w:r>
        <w:t xml:space="preserve"> untrodden, through perils unknown. Give us faith to go out with good courage, not knowing where we go, but only that your hand is leading us and your love supporting </w:t>
      </w:r>
      <w:proofErr w:type="gramStart"/>
      <w:r>
        <w:t>us;</w:t>
      </w:r>
      <w:proofErr w:type="gramEnd"/>
      <w:r>
        <w:t xml:space="preserve"> through Jesus Christ our Lord.</w:t>
      </w:r>
      <w:r w:rsidR="00907042">
        <w:t xml:space="preserve"> </w:t>
      </w:r>
      <w:r w:rsidR="00907042">
        <w:rPr>
          <w:i/>
          <w:iCs/>
        </w:rPr>
        <w:t>(ELW p. 317)</w:t>
      </w:r>
      <w:r w:rsidR="00785E06">
        <w:rPr>
          <w:i/>
          <w:iCs/>
        </w:rPr>
        <w:br w:type="page"/>
      </w:r>
    </w:p>
    <w:p w14:paraId="2EF93100" w14:textId="77777777" w:rsidR="00F81F98" w:rsidRDefault="00353B91" w:rsidP="00933D10">
      <w:pPr>
        <w:rPr>
          <w:b/>
          <w:sz w:val="28"/>
          <w:szCs w:val="28"/>
        </w:rPr>
      </w:pPr>
      <w:r>
        <w:rPr>
          <w:b/>
          <w:sz w:val="28"/>
          <w:szCs w:val="28"/>
        </w:rPr>
        <w:lastRenderedPageBreak/>
        <w:t>Scripture Readings</w:t>
      </w:r>
    </w:p>
    <w:p w14:paraId="2EF93101" w14:textId="77777777" w:rsidR="004E6FFD" w:rsidRPr="004E6FFD" w:rsidRDefault="004E6FFD" w:rsidP="00933D10">
      <w:pPr>
        <w:rPr>
          <w:i/>
        </w:rPr>
      </w:pPr>
      <w:r>
        <w:t>Exodus 3:1-12</w:t>
      </w:r>
      <w:r>
        <w:tab/>
      </w:r>
      <w:r>
        <w:tab/>
      </w:r>
      <w:r>
        <w:tab/>
      </w:r>
      <w:r>
        <w:rPr>
          <w:i/>
        </w:rPr>
        <w:t xml:space="preserve">God calls </w:t>
      </w:r>
      <w:proofErr w:type="gramStart"/>
      <w:r>
        <w:rPr>
          <w:i/>
        </w:rPr>
        <w:t>Moses</w:t>
      </w:r>
      <w:proofErr w:type="gramEnd"/>
    </w:p>
    <w:p w14:paraId="2EF93102" w14:textId="77777777" w:rsidR="00EF7A8F" w:rsidRDefault="00EF7A8F" w:rsidP="00933D10">
      <w:pPr>
        <w:rPr>
          <w:i/>
        </w:rPr>
      </w:pPr>
      <w:r>
        <w:t>Numbers 27:12-23</w:t>
      </w:r>
      <w:r>
        <w:tab/>
      </w:r>
      <w:r w:rsidR="00353B91">
        <w:tab/>
      </w:r>
      <w:r>
        <w:rPr>
          <w:i/>
        </w:rPr>
        <w:t>God’s choice of Joshua</w:t>
      </w:r>
    </w:p>
    <w:p w14:paraId="2EF93103" w14:textId="77777777" w:rsidR="00F8790E" w:rsidRPr="00F8790E" w:rsidRDefault="00F8790E" w:rsidP="00933D10">
      <w:pPr>
        <w:rPr>
          <w:i/>
        </w:rPr>
      </w:pPr>
      <w:r>
        <w:t>1 Samuel 3</w:t>
      </w:r>
      <w:r>
        <w:tab/>
      </w:r>
      <w:r>
        <w:tab/>
      </w:r>
      <w:r>
        <w:tab/>
      </w:r>
      <w:r>
        <w:rPr>
          <w:i/>
        </w:rPr>
        <w:t xml:space="preserve">God speaks to </w:t>
      </w:r>
      <w:proofErr w:type="gramStart"/>
      <w:r>
        <w:rPr>
          <w:i/>
        </w:rPr>
        <w:t>Samuel</w:t>
      </w:r>
      <w:proofErr w:type="gramEnd"/>
    </w:p>
    <w:p w14:paraId="2EF93104" w14:textId="77777777" w:rsidR="004E6FFD" w:rsidRPr="004E6FFD" w:rsidRDefault="004E6FFD" w:rsidP="00933D10">
      <w:pPr>
        <w:rPr>
          <w:i/>
        </w:rPr>
      </w:pPr>
      <w:r>
        <w:t>1 Samuel 16:1-13</w:t>
      </w:r>
      <w:r>
        <w:tab/>
      </w:r>
      <w:r>
        <w:tab/>
      </w:r>
      <w:r>
        <w:rPr>
          <w:i/>
        </w:rPr>
        <w:t xml:space="preserve">David anointed by </w:t>
      </w:r>
      <w:proofErr w:type="gramStart"/>
      <w:r>
        <w:rPr>
          <w:i/>
        </w:rPr>
        <w:t>Samuel</w:t>
      </w:r>
      <w:proofErr w:type="gramEnd"/>
    </w:p>
    <w:p w14:paraId="2EF93105" w14:textId="77777777" w:rsidR="00EF7A8F" w:rsidRDefault="00423A51" w:rsidP="00933D10">
      <w:pPr>
        <w:rPr>
          <w:i/>
        </w:rPr>
      </w:pPr>
      <w:r>
        <w:t xml:space="preserve">Psalm 104:24-34, 35b </w:t>
      </w:r>
      <w:r w:rsidR="00353B91">
        <w:tab/>
      </w:r>
      <w:r>
        <w:rPr>
          <w:i/>
        </w:rPr>
        <w:t>Send forth your Spirit and renew the face of the earth (30)</w:t>
      </w:r>
    </w:p>
    <w:p w14:paraId="2EF93106" w14:textId="7090E2B0" w:rsidR="00423A51" w:rsidRPr="00353B91" w:rsidRDefault="00423A51" w:rsidP="00933D10">
      <w:pPr>
        <w:rPr>
          <w:i/>
        </w:rPr>
      </w:pPr>
      <w:r>
        <w:t>Psalm 139:1-18, 23-24</w:t>
      </w:r>
      <w:r w:rsidR="00353B91">
        <w:t xml:space="preserve"> </w:t>
      </w:r>
      <w:r w:rsidR="00353B91">
        <w:tab/>
      </w:r>
      <w:r w:rsidR="00353B91">
        <w:rPr>
          <w:i/>
        </w:rPr>
        <w:t xml:space="preserve">Lord, you have searched me out; O </w:t>
      </w:r>
      <w:proofErr w:type="gramStart"/>
      <w:r w:rsidR="00353B91">
        <w:rPr>
          <w:i/>
        </w:rPr>
        <w:t>Lord</w:t>
      </w:r>
      <w:proofErr w:type="gramEnd"/>
      <w:r w:rsidR="00353B91">
        <w:rPr>
          <w:i/>
        </w:rPr>
        <w:t xml:space="preserve"> you know me (1)</w:t>
      </w:r>
    </w:p>
    <w:p w14:paraId="2EF93107" w14:textId="0155774C" w:rsidR="00E7113F" w:rsidRPr="00E7113F" w:rsidRDefault="00E7113F" w:rsidP="00933D10">
      <w:pPr>
        <w:rPr>
          <w:i/>
        </w:rPr>
      </w:pPr>
      <w:r>
        <w:t>Luke 5:1-11</w:t>
      </w:r>
      <w:r>
        <w:tab/>
      </w:r>
      <w:r>
        <w:tab/>
      </w:r>
      <w:r>
        <w:tab/>
      </w:r>
      <w:r>
        <w:rPr>
          <w:i/>
        </w:rPr>
        <w:t xml:space="preserve">Jesus Calls the first </w:t>
      </w:r>
      <w:proofErr w:type="gramStart"/>
      <w:r w:rsidR="00591F6A">
        <w:rPr>
          <w:i/>
        </w:rPr>
        <w:t>disciples</w:t>
      </w:r>
      <w:proofErr w:type="gramEnd"/>
    </w:p>
    <w:p w14:paraId="2EF93108" w14:textId="77777777" w:rsidR="00EF7A8F" w:rsidRDefault="00EF7A8F" w:rsidP="00933D10">
      <w:pPr>
        <w:rPr>
          <w:i/>
        </w:rPr>
      </w:pPr>
      <w:r>
        <w:t>Acts 1:15-26</w:t>
      </w:r>
      <w:r>
        <w:tab/>
      </w:r>
      <w:r>
        <w:tab/>
      </w:r>
      <w:r w:rsidR="00353B91">
        <w:tab/>
      </w:r>
      <w:r>
        <w:rPr>
          <w:i/>
        </w:rPr>
        <w:t xml:space="preserve">Matthias added to the </w:t>
      </w:r>
      <w:proofErr w:type="gramStart"/>
      <w:r>
        <w:rPr>
          <w:i/>
        </w:rPr>
        <w:t>disciples</w:t>
      </w:r>
      <w:proofErr w:type="gramEnd"/>
    </w:p>
    <w:p w14:paraId="2EF93109" w14:textId="77777777" w:rsidR="00EF7A8F" w:rsidRDefault="00EF7A8F" w:rsidP="00933D10">
      <w:pPr>
        <w:rPr>
          <w:i/>
        </w:rPr>
      </w:pPr>
      <w:r>
        <w:t>Acts 2:1-12</w:t>
      </w:r>
      <w:r>
        <w:tab/>
      </w:r>
      <w:r>
        <w:tab/>
      </w:r>
      <w:r w:rsidR="00353B91">
        <w:tab/>
      </w:r>
      <w:r>
        <w:rPr>
          <w:i/>
        </w:rPr>
        <w:t>Filled with the Spirit</w:t>
      </w:r>
    </w:p>
    <w:p w14:paraId="2EF9310A" w14:textId="77777777" w:rsidR="00353B91" w:rsidRDefault="00353B91" w:rsidP="00933D10">
      <w:r>
        <w:t>Romans 8:22-27</w:t>
      </w:r>
      <w:r>
        <w:tab/>
      </w:r>
      <w:r>
        <w:tab/>
      </w:r>
      <w:r>
        <w:rPr>
          <w:i/>
        </w:rPr>
        <w:t>Praying with the Spirit</w:t>
      </w:r>
    </w:p>
    <w:p w14:paraId="2EF9310B" w14:textId="77777777" w:rsidR="00353B91" w:rsidRDefault="00353B91" w:rsidP="00933D10">
      <w:r>
        <w:t>Ephesians 6:18-20</w:t>
      </w:r>
      <w:r>
        <w:tab/>
      </w:r>
      <w:r>
        <w:tab/>
      </w:r>
      <w:r>
        <w:rPr>
          <w:i/>
        </w:rPr>
        <w:t>Praying in the Spirit</w:t>
      </w:r>
    </w:p>
    <w:p w14:paraId="2EF9310C" w14:textId="77777777" w:rsidR="00353B91" w:rsidRDefault="00353B91" w:rsidP="00933D10">
      <w:r>
        <w:t>Jude 1:20-22</w:t>
      </w:r>
      <w:r>
        <w:tab/>
      </w:r>
      <w:r>
        <w:tab/>
      </w:r>
      <w:r>
        <w:tab/>
      </w:r>
      <w:r>
        <w:rPr>
          <w:i/>
        </w:rPr>
        <w:t>Praying in the Spirit</w:t>
      </w:r>
    </w:p>
    <w:p w14:paraId="2EF9310D" w14:textId="77777777" w:rsidR="00353B91" w:rsidRDefault="00353B91" w:rsidP="00933D10"/>
    <w:p w14:paraId="2EF9310E" w14:textId="77777777" w:rsidR="00DE40BA" w:rsidRDefault="00DE40BA" w:rsidP="00933D10"/>
    <w:p w14:paraId="2EF9310F" w14:textId="77777777" w:rsidR="00353B91" w:rsidRDefault="008052E8" w:rsidP="00933D10">
      <w:pPr>
        <w:rPr>
          <w:b/>
          <w:sz w:val="28"/>
          <w:szCs w:val="28"/>
        </w:rPr>
      </w:pPr>
      <w:r>
        <w:rPr>
          <w:b/>
          <w:sz w:val="28"/>
          <w:szCs w:val="28"/>
        </w:rPr>
        <w:t>Hymns and Songs</w:t>
      </w:r>
    </w:p>
    <w:p w14:paraId="2EF93110" w14:textId="7D39E71F" w:rsidR="00353B91" w:rsidRDefault="00330965" w:rsidP="00933D10">
      <w:r>
        <w:t xml:space="preserve">ELW </w:t>
      </w:r>
      <w:r w:rsidR="00353B91">
        <w:t>178</w:t>
      </w:r>
      <w:r w:rsidR="00353B91">
        <w:tab/>
        <w:t>Hear Our Prayer</w:t>
      </w:r>
    </w:p>
    <w:p w14:paraId="2EF93111" w14:textId="04D1BC85" w:rsidR="00353B91" w:rsidRDefault="00330965" w:rsidP="00933D10">
      <w:r>
        <w:t xml:space="preserve">ELW </w:t>
      </w:r>
      <w:r w:rsidR="00353B91">
        <w:t>179</w:t>
      </w:r>
      <w:r w:rsidR="00353B91">
        <w:tab/>
        <w:t>O Lord, Hear Our Prayer</w:t>
      </w:r>
    </w:p>
    <w:p w14:paraId="2EF93112" w14:textId="41701B3D" w:rsidR="00353B91" w:rsidRDefault="00330965" w:rsidP="00933D10">
      <w:r>
        <w:t xml:space="preserve">ELW </w:t>
      </w:r>
      <w:r w:rsidR="00353B91">
        <w:t>180</w:t>
      </w:r>
      <w:r w:rsidR="00353B91">
        <w:tab/>
        <w:t>The Spirit Intercedes for Us</w:t>
      </w:r>
    </w:p>
    <w:p w14:paraId="2EF93113" w14:textId="73954B21" w:rsidR="00F8790E" w:rsidRDefault="00330965" w:rsidP="00933D10">
      <w:r>
        <w:t xml:space="preserve">ELW </w:t>
      </w:r>
      <w:r w:rsidR="00F8790E">
        <w:t>395</w:t>
      </w:r>
      <w:r w:rsidR="00F8790E">
        <w:tab/>
        <w:t xml:space="preserve">Come, Holy Ghost, </w:t>
      </w:r>
      <w:proofErr w:type="gramStart"/>
      <w:r w:rsidR="00F8790E">
        <w:t>God</w:t>
      </w:r>
      <w:proofErr w:type="gramEnd"/>
      <w:r w:rsidR="00F8790E">
        <w:t xml:space="preserve"> and Lord</w:t>
      </w:r>
    </w:p>
    <w:p w14:paraId="2EF93114" w14:textId="22280004" w:rsidR="00353B91" w:rsidRDefault="00330965" w:rsidP="00933D10">
      <w:r>
        <w:t xml:space="preserve">ELW </w:t>
      </w:r>
      <w:r w:rsidR="00353B91">
        <w:t>401</w:t>
      </w:r>
      <w:r w:rsidR="00353B91">
        <w:tab/>
        <w:t>Gracious Spirit, Heed Our Pleading</w:t>
      </w:r>
    </w:p>
    <w:p w14:paraId="2EF93115" w14:textId="7434A196" w:rsidR="00353B91" w:rsidRDefault="00330965" w:rsidP="00933D10">
      <w:r>
        <w:t xml:space="preserve">ELW </w:t>
      </w:r>
      <w:r w:rsidR="00353B91">
        <w:t>403</w:t>
      </w:r>
      <w:r w:rsidR="00353B91">
        <w:tab/>
        <w:t>Like the Murmur of the Dove’s Song</w:t>
      </w:r>
    </w:p>
    <w:p w14:paraId="2EF93116" w14:textId="324DF820" w:rsidR="00353B91" w:rsidRDefault="00330965" w:rsidP="00933D10">
      <w:r>
        <w:t xml:space="preserve">ELW </w:t>
      </w:r>
      <w:r w:rsidR="00353B91">
        <w:t>406</w:t>
      </w:r>
      <w:r w:rsidR="00353B91">
        <w:tab/>
        <w:t xml:space="preserve">Veni Sancte </w:t>
      </w:r>
      <w:proofErr w:type="gramStart"/>
      <w:r w:rsidR="00353B91">
        <w:t xml:space="preserve">Spiritus </w:t>
      </w:r>
      <w:r w:rsidR="00BF0666">
        <w:t xml:space="preserve"> </w:t>
      </w:r>
      <w:r w:rsidR="00353B91">
        <w:rPr>
          <w:i/>
        </w:rPr>
        <w:t>Holy</w:t>
      </w:r>
      <w:proofErr w:type="gramEnd"/>
      <w:r w:rsidR="00353B91">
        <w:rPr>
          <w:i/>
        </w:rPr>
        <w:t xml:space="preserve"> Spirit</w:t>
      </w:r>
      <w:r w:rsidR="00BF0666">
        <w:rPr>
          <w:i/>
        </w:rPr>
        <w:t>,</w:t>
      </w:r>
      <w:r w:rsidR="00353B91">
        <w:rPr>
          <w:i/>
        </w:rPr>
        <w:t xml:space="preserve"> Come to Us</w:t>
      </w:r>
    </w:p>
    <w:p w14:paraId="2EF93117" w14:textId="21897B5A" w:rsidR="00BF0666" w:rsidRDefault="00330965" w:rsidP="00933D10">
      <w:pPr>
        <w:rPr>
          <w:i/>
        </w:rPr>
      </w:pPr>
      <w:r>
        <w:t xml:space="preserve">ELW </w:t>
      </w:r>
      <w:r w:rsidR="00BF0666">
        <w:t>407</w:t>
      </w:r>
      <w:r w:rsidR="00BF0666">
        <w:tab/>
        <w:t xml:space="preserve">O Living Breath of </w:t>
      </w:r>
      <w:proofErr w:type="gramStart"/>
      <w:r w:rsidR="00BF0666">
        <w:t xml:space="preserve">God  </w:t>
      </w:r>
      <w:proofErr w:type="spellStart"/>
      <w:r w:rsidR="00BF0666">
        <w:rPr>
          <w:i/>
        </w:rPr>
        <w:t>Soplo</w:t>
      </w:r>
      <w:proofErr w:type="spellEnd"/>
      <w:proofErr w:type="gramEnd"/>
      <w:r w:rsidR="00BF0666">
        <w:rPr>
          <w:i/>
        </w:rPr>
        <w:t xml:space="preserve"> de Dios </w:t>
      </w:r>
      <w:proofErr w:type="spellStart"/>
      <w:r w:rsidR="00BF0666">
        <w:rPr>
          <w:i/>
        </w:rPr>
        <w:t>viviente</w:t>
      </w:r>
      <w:proofErr w:type="spellEnd"/>
    </w:p>
    <w:p w14:paraId="2EF93118" w14:textId="596BEC94" w:rsidR="00B05B1D" w:rsidRPr="00B05B1D" w:rsidRDefault="00330965" w:rsidP="00933D10">
      <w:pPr>
        <w:rPr>
          <w:i/>
        </w:rPr>
      </w:pPr>
      <w:r>
        <w:t xml:space="preserve">ELW </w:t>
      </w:r>
      <w:r w:rsidR="00B05B1D">
        <w:t>528</w:t>
      </w:r>
      <w:r w:rsidR="00B05B1D">
        <w:tab/>
        <w:t xml:space="preserve">Come and Fill Our </w:t>
      </w:r>
      <w:proofErr w:type="gramStart"/>
      <w:r w:rsidR="00B05B1D">
        <w:t xml:space="preserve">Hearts  </w:t>
      </w:r>
      <w:proofErr w:type="spellStart"/>
      <w:r w:rsidR="00B05B1D">
        <w:rPr>
          <w:i/>
        </w:rPr>
        <w:t>Confitemini</w:t>
      </w:r>
      <w:proofErr w:type="spellEnd"/>
      <w:proofErr w:type="gramEnd"/>
      <w:r w:rsidR="00B05B1D">
        <w:rPr>
          <w:i/>
        </w:rPr>
        <w:t xml:space="preserve"> Domino</w:t>
      </w:r>
    </w:p>
    <w:p w14:paraId="2EF93119" w14:textId="1C5FC807" w:rsidR="00BF0666" w:rsidRDefault="00330965" w:rsidP="00933D10">
      <w:r>
        <w:t xml:space="preserve">ELW </w:t>
      </w:r>
      <w:r w:rsidR="00BF0666">
        <w:t>577, 578</w:t>
      </w:r>
      <w:r w:rsidR="00E70B97">
        <w:tab/>
      </w:r>
      <w:r w:rsidR="00BF0666">
        <w:t>Creator Spirit, Heavenly Dove</w:t>
      </w:r>
    </w:p>
    <w:p w14:paraId="2EF9311A" w14:textId="316481EE" w:rsidR="00BF0666" w:rsidRDefault="00330965" w:rsidP="00933D10">
      <w:r>
        <w:t xml:space="preserve">ELW </w:t>
      </w:r>
      <w:r w:rsidR="00BF0666">
        <w:t>743</w:t>
      </w:r>
      <w:r w:rsidR="00BF0666">
        <w:tab/>
        <w:t>Now to the Holy Spirit Let Us Pray</w:t>
      </w:r>
    </w:p>
    <w:p w14:paraId="2EF9311B" w14:textId="77D95010" w:rsidR="00BF0666" w:rsidRDefault="00330965" w:rsidP="00933D10">
      <w:r>
        <w:t xml:space="preserve">ELW </w:t>
      </w:r>
      <w:r w:rsidR="00BF0666">
        <w:t>751</w:t>
      </w:r>
      <w:r w:rsidR="00BF0666">
        <w:tab/>
        <w:t>O Lord, Hear My Prayer</w:t>
      </w:r>
    </w:p>
    <w:p w14:paraId="2EF9311C" w14:textId="66E17663" w:rsidR="00BF0666" w:rsidRDefault="00330965" w:rsidP="00933D10">
      <w:r>
        <w:t xml:space="preserve">ELW </w:t>
      </w:r>
      <w:r w:rsidR="00BF0666">
        <w:t>752</w:t>
      </w:r>
      <w:r w:rsidR="00BF0666">
        <w:tab/>
        <w:t>Lord, Listen to Your Children Praying</w:t>
      </w:r>
    </w:p>
    <w:p w14:paraId="5395D870" w14:textId="60EEDAA2" w:rsidR="001925C5" w:rsidRDefault="001925C5" w:rsidP="001925C5">
      <w:r>
        <w:t xml:space="preserve">ACS 940 </w:t>
      </w:r>
      <w:r w:rsidR="00E70B97">
        <w:tab/>
      </w:r>
      <w:r>
        <w:t>Come, Holy Spirit</w:t>
      </w:r>
    </w:p>
    <w:p w14:paraId="369D2DEF" w14:textId="7287A87A" w:rsidR="001925C5" w:rsidRDefault="001925C5" w:rsidP="001925C5">
      <w:r>
        <w:t xml:space="preserve">ACS 941 </w:t>
      </w:r>
      <w:r w:rsidR="00E70B97">
        <w:tab/>
      </w:r>
      <w:r>
        <w:t>Breath on Us, Breath of God</w:t>
      </w:r>
    </w:p>
    <w:p w14:paraId="46F7FD38" w14:textId="59573B77" w:rsidR="001925C5" w:rsidRDefault="001925C5" w:rsidP="001925C5">
      <w:r>
        <w:t xml:space="preserve">ACS 942 </w:t>
      </w:r>
      <w:r w:rsidR="00E70B97">
        <w:tab/>
      </w:r>
      <w:r>
        <w:t>Every Time I Feel the Spirit</w:t>
      </w:r>
    </w:p>
    <w:p w14:paraId="32BA2D8E" w14:textId="0BDC9F63" w:rsidR="001925C5" w:rsidRDefault="001925C5" w:rsidP="001925C5">
      <w:r>
        <w:t xml:space="preserve">ACS 944 </w:t>
      </w:r>
      <w:r w:rsidR="00E70B97">
        <w:tab/>
      </w:r>
      <w:r>
        <w:t>O Spirit All-Embracing</w:t>
      </w:r>
    </w:p>
    <w:p w14:paraId="2B725CC1" w14:textId="29DB5C2D" w:rsidR="001925C5" w:rsidRDefault="001925C5" w:rsidP="001925C5">
      <w:r>
        <w:t xml:space="preserve">ACS 1013 </w:t>
      </w:r>
      <w:r w:rsidR="00E70B97">
        <w:tab/>
      </w:r>
      <w:r>
        <w:t>Anointing Fall on Me</w:t>
      </w:r>
    </w:p>
    <w:p w14:paraId="5D5D2C7B" w14:textId="5F6C0190" w:rsidR="001925C5" w:rsidRDefault="001925C5" w:rsidP="001925C5">
      <w:r>
        <w:t xml:space="preserve">ACS 1074 </w:t>
      </w:r>
      <w:r w:rsidR="00E70B97">
        <w:tab/>
      </w:r>
      <w:proofErr w:type="spellStart"/>
      <w:r>
        <w:t>Óyenos</w:t>
      </w:r>
      <w:proofErr w:type="spellEnd"/>
      <w:r>
        <w:t xml:space="preserve">, </w:t>
      </w:r>
      <w:proofErr w:type="spellStart"/>
      <w:r>
        <w:t>Señor</w:t>
      </w:r>
      <w:proofErr w:type="spellEnd"/>
    </w:p>
    <w:p w14:paraId="2EF9311E" w14:textId="4D84DBA3" w:rsidR="00DE40BA" w:rsidRPr="001925C5" w:rsidRDefault="001925C5" w:rsidP="001925C5">
      <w:r>
        <w:t xml:space="preserve">ACS 1075 </w:t>
      </w:r>
      <w:r w:rsidR="00E70B97">
        <w:tab/>
      </w:r>
      <w:r>
        <w:t>O God, We Call</w:t>
      </w:r>
    </w:p>
    <w:p w14:paraId="258BAF6B" w14:textId="77777777" w:rsidR="001925C5" w:rsidRPr="001925C5" w:rsidRDefault="001925C5" w:rsidP="001925C5"/>
    <w:p w14:paraId="692DFB7B" w14:textId="77777777" w:rsidR="00CC3531" w:rsidRDefault="003B29E8" w:rsidP="00933D10">
      <w:pPr>
        <w:rPr>
          <w:i/>
        </w:rPr>
      </w:pPr>
      <w:r w:rsidRPr="00CC3531">
        <w:rPr>
          <w:iCs/>
        </w:rPr>
        <w:t>ELW:</w:t>
      </w:r>
      <w:r w:rsidRPr="003B29E8">
        <w:rPr>
          <w:i/>
        </w:rPr>
        <w:t xml:space="preserve"> Evangelical Lutheran Worship </w:t>
      </w:r>
    </w:p>
    <w:p w14:paraId="2EF9311F" w14:textId="4DB30E07" w:rsidR="00DE40BA" w:rsidRDefault="003B29E8" w:rsidP="00933D10">
      <w:pPr>
        <w:rPr>
          <w:i/>
        </w:rPr>
      </w:pPr>
      <w:r w:rsidRPr="00CC3531">
        <w:rPr>
          <w:iCs/>
        </w:rPr>
        <w:t>ACS:</w:t>
      </w:r>
      <w:r w:rsidRPr="003B29E8">
        <w:rPr>
          <w:i/>
        </w:rPr>
        <w:t xml:space="preserve"> All Creation Sings</w:t>
      </w:r>
    </w:p>
    <w:p w14:paraId="2EF93120" w14:textId="77777777" w:rsidR="003B0C0C" w:rsidRDefault="003B0C0C" w:rsidP="00933D10"/>
    <w:p w14:paraId="2EF93121" w14:textId="77777777" w:rsidR="003B0C0C" w:rsidRDefault="003B0C0C" w:rsidP="00933D10"/>
    <w:p w14:paraId="2EF93122" w14:textId="77777777" w:rsidR="00E7113F" w:rsidRDefault="00E7113F" w:rsidP="00933D10"/>
    <w:p w14:paraId="2EF93123" w14:textId="3759BB26" w:rsidR="003B0C0C" w:rsidRPr="00FF2F1D" w:rsidRDefault="00FF2F1D" w:rsidP="00933D10">
      <w:pPr>
        <w:rPr>
          <w:sz w:val="16"/>
          <w:szCs w:val="16"/>
        </w:rPr>
      </w:pPr>
      <w:r w:rsidRPr="00FF2F1D">
        <w:rPr>
          <w:sz w:val="16"/>
          <w:szCs w:val="16"/>
        </w:rPr>
        <w:t>Updated: September 202</w:t>
      </w:r>
      <w:r>
        <w:rPr>
          <w:sz w:val="16"/>
          <w:szCs w:val="16"/>
        </w:rPr>
        <w:t>3</w:t>
      </w:r>
    </w:p>
    <w:p w14:paraId="2EF93124" w14:textId="77777777" w:rsidR="003B0C0C" w:rsidRDefault="003B0C0C" w:rsidP="00933D10">
      <w:pPr>
        <w:rPr>
          <w:sz w:val="16"/>
          <w:szCs w:val="16"/>
        </w:rPr>
      </w:pPr>
    </w:p>
    <w:p w14:paraId="2EF93125" w14:textId="318DEADF" w:rsidR="00DE40BA" w:rsidRPr="003B0C0C" w:rsidRDefault="00DE40BA" w:rsidP="00933D10">
      <w:pPr>
        <w:rPr>
          <w:sz w:val="16"/>
          <w:szCs w:val="16"/>
        </w:rPr>
      </w:pPr>
      <w:r w:rsidRPr="003B0C0C">
        <w:rPr>
          <w:sz w:val="16"/>
          <w:szCs w:val="16"/>
        </w:rPr>
        <w:t>Unless ot</w:t>
      </w:r>
      <w:r w:rsidR="00D538F4">
        <w:rPr>
          <w:sz w:val="16"/>
          <w:szCs w:val="16"/>
        </w:rPr>
        <w:t>herwise noted the prayers in this</w:t>
      </w:r>
      <w:r w:rsidRPr="003B0C0C">
        <w:rPr>
          <w:sz w:val="16"/>
          <w:szCs w:val="16"/>
        </w:rPr>
        <w:t xml:space="preserve"> resource were adapted and/or reprinted from </w:t>
      </w:r>
      <w:r w:rsidR="003B0C0C" w:rsidRPr="005303AB">
        <w:rPr>
          <w:i/>
          <w:iCs/>
          <w:color w:val="000000"/>
          <w:sz w:val="16"/>
          <w:szCs w:val="16"/>
        </w:rPr>
        <w:t>Evangelical Lutheran Worship</w:t>
      </w:r>
      <w:r w:rsidR="003B0C0C" w:rsidRPr="00254066">
        <w:rPr>
          <w:color w:val="000000"/>
          <w:sz w:val="16"/>
          <w:szCs w:val="16"/>
        </w:rPr>
        <w:t>,</w:t>
      </w:r>
      <w:r w:rsidR="003B0C0C" w:rsidRPr="003B0C0C">
        <w:rPr>
          <w:color w:val="000000"/>
          <w:sz w:val="16"/>
          <w:szCs w:val="16"/>
        </w:rPr>
        <w:t xml:space="preserve"> © 2006 Evangelical Lutheran Church in America, and </w:t>
      </w:r>
      <w:r w:rsidR="003B0C0C" w:rsidRPr="005303AB">
        <w:rPr>
          <w:i/>
          <w:iCs/>
          <w:color w:val="000000"/>
          <w:sz w:val="16"/>
          <w:szCs w:val="16"/>
        </w:rPr>
        <w:t>Evangelical Lutheran Worship: Occasional Services for the Assembly</w:t>
      </w:r>
      <w:r w:rsidR="003B0C0C" w:rsidRPr="003B0C0C">
        <w:rPr>
          <w:color w:val="000000"/>
          <w:sz w:val="16"/>
          <w:szCs w:val="16"/>
        </w:rPr>
        <w:t xml:space="preserve">, © 2009 Evangelical Lutheran Church in America. Used </w:t>
      </w:r>
      <w:r w:rsidR="003A2D6C" w:rsidRPr="003B0C0C">
        <w:rPr>
          <w:color w:val="000000"/>
          <w:sz w:val="16"/>
          <w:szCs w:val="16"/>
        </w:rPr>
        <w:t>with</w:t>
      </w:r>
      <w:r w:rsidR="003B0C0C" w:rsidRPr="003B0C0C">
        <w:rPr>
          <w:color w:val="000000"/>
          <w:sz w:val="16"/>
          <w:szCs w:val="16"/>
        </w:rPr>
        <w:t xml:space="preserve"> permission.</w:t>
      </w:r>
    </w:p>
    <w:sectPr w:rsidR="00DE40BA" w:rsidRPr="003B0C0C" w:rsidSect="0063475A">
      <w:pgSz w:w="12240" w:h="15840" w:code="1"/>
      <w:pgMar w:top="1080" w:right="1800" w:bottom="1080" w:left="180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AEB1E" w14:textId="77777777" w:rsidR="00C72FA3" w:rsidRDefault="00C72FA3">
      <w:r>
        <w:separator/>
      </w:r>
    </w:p>
  </w:endnote>
  <w:endnote w:type="continuationSeparator" w:id="0">
    <w:p w14:paraId="622A1DC7" w14:textId="77777777" w:rsidR="00C72FA3" w:rsidRDefault="00C72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304C2" w14:textId="77777777" w:rsidR="00C72FA3" w:rsidRDefault="00C72FA3">
      <w:r>
        <w:separator/>
      </w:r>
    </w:p>
  </w:footnote>
  <w:footnote w:type="continuationSeparator" w:id="0">
    <w:p w14:paraId="6640FB6F" w14:textId="77777777" w:rsidR="00C72FA3" w:rsidRDefault="00C72F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zWyMDA2MzQ3MDJW0lEKTi0uzszPAykwrAUAGBBUFywAAAA="/>
  </w:docVars>
  <w:rsids>
    <w:rsidRoot w:val="00933D10"/>
    <w:rsid w:val="00000880"/>
    <w:rsid w:val="00097BFB"/>
    <w:rsid w:val="000F363D"/>
    <w:rsid w:val="00123EDE"/>
    <w:rsid w:val="001628A5"/>
    <w:rsid w:val="001925C5"/>
    <w:rsid w:val="00196392"/>
    <w:rsid w:val="001A5485"/>
    <w:rsid w:val="001B0C31"/>
    <w:rsid w:val="00215A72"/>
    <w:rsid w:val="00216408"/>
    <w:rsid w:val="00254066"/>
    <w:rsid w:val="00260B3E"/>
    <w:rsid w:val="00292ACB"/>
    <w:rsid w:val="0029677B"/>
    <w:rsid w:val="002A2E2A"/>
    <w:rsid w:val="0030156F"/>
    <w:rsid w:val="003301FE"/>
    <w:rsid w:val="00330965"/>
    <w:rsid w:val="0035302E"/>
    <w:rsid w:val="00353B91"/>
    <w:rsid w:val="00355D06"/>
    <w:rsid w:val="0038242B"/>
    <w:rsid w:val="003A2D6C"/>
    <w:rsid w:val="003A63E9"/>
    <w:rsid w:val="003B0C0C"/>
    <w:rsid w:val="003B29E8"/>
    <w:rsid w:val="003D631D"/>
    <w:rsid w:val="00400367"/>
    <w:rsid w:val="00400C93"/>
    <w:rsid w:val="004036D8"/>
    <w:rsid w:val="00420AB2"/>
    <w:rsid w:val="00423A51"/>
    <w:rsid w:val="0048095E"/>
    <w:rsid w:val="004E5E60"/>
    <w:rsid w:val="004E6FFD"/>
    <w:rsid w:val="005303AB"/>
    <w:rsid w:val="00566E98"/>
    <w:rsid w:val="00591F6A"/>
    <w:rsid w:val="00595A37"/>
    <w:rsid w:val="00613238"/>
    <w:rsid w:val="006227ED"/>
    <w:rsid w:val="0063475A"/>
    <w:rsid w:val="006406EF"/>
    <w:rsid w:val="0064738C"/>
    <w:rsid w:val="006A51B2"/>
    <w:rsid w:val="006B1918"/>
    <w:rsid w:val="006D52B5"/>
    <w:rsid w:val="00744ECC"/>
    <w:rsid w:val="007641FB"/>
    <w:rsid w:val="00785E06"/>
    <w:rsid w:val="0078737D"/>
    <w:rsid w:val="007C19B5"/>
    <w:rsid w:val="008052E8"/>
    <w:rsid w:val="00823A0A"/>
    <w:rsid w:val="008769B2"/>
    <w:rsid w:val="00893A4F"/>
    <w:rsid w:val="008C1BBE"/>
    <w:rsid w:val="008E79A0"/>
    <w:rsid w:val="00907042"/>
    <w:rsid w:val="00930F78"/>
    <w:rsid w:val="00933D10"/>
    <w:rsid w:val="00984585"/>
    <w:rsid w:val="009B53E0"/>
    <w:rsid w:val="009C701A"/>
    <w:rsid w:val="00A118FA"/>
    <w:rsid w:val="00A429C3"/>
    <w:rsid w:val="00A55982"/>
    <w:rsid w:val="00A560FC"/>
    <w:rsid w:val="00A92C7A"/>
    <w:rsid w:val="00AA7174"/>
    <w:rsid w:val="00AB54AF"/>
    <w:rsid w:val="00AF4403"/>
    <w:rsid w:val="00B05B1D"/>
    <w:rsid w:val="00B3141B"/>
    <w:rsid w:val="00B41BA3"/>
    <w:rsid w:val="00BB120B"/>
    <w:rsid w:val="00BC4025"/>
    <w:rsid w:val="00BF0666"/>
    <w:rsid w:val="00C01EA1"/>
    <w:rsid w:val="00C134B5"/>
    <w:rsid w:val="00C23159"/>
    <w:rsid w:val="00C2651B"/>
    <w:rsid w:val="00C43D40"/>
    <w:rsid w:val="00C72FA3"/>
    <w:rsid w:val="00CC3531"/>
    <w:rsid w:val="00D26D02"/>
    <w:rsid w:val="00D42E8A"/>
    <w:rsid w:val="00D538F4"/>
    <w:rsid w:val="00DA0399"/>
    <w:rsid w:val="00DE40BA"/>
    <w:rsid w:val="00E04B85"/>
    <w:rsid w:val="00E70B97"/>
    <w:rsid w:val="00E7113F"/>
    <w:rsid w:val="00E952A2"/>
    <w:rsid w:val="00EB1FFB"/>
    <w:rsid w:val="00EE53C8"/>
    <w:rsid w:val="00EF7A8F"/>
    <w:rsid w:val="00F113A8"/>
    <w:rsid w:val="00F4718D"/>
    <w:rsid w:val="00F81F98"/>
    <w:rsid w:val="00F8790E"/>
    <w:rsid w:val="00F95C5C"/>
    <w:rsid w:val="00FC7DF7"/>
    <w:rsid w:val="00FF2F1D"/>
    <w:rsid w:val="018D6ED4"/>
    <w:rsid w:val="2D72BE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F930C5"/>
  <w15:docId w15:val="{C1AA3280-53F3-1F45-8526-41D4623FE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8052E8"/>
    <w:rPr>
      <w:b/>
      <w:bCs/>
    </w:rPr>
  </w:style>
  <w:style w:type="character" w:styleId="Emphasis">
    <w:name w:val="Emphasis"/>
    <w:qFormat/>
    <w:rsid w:val="00DE40BA"/>
    <w:rPr>
      <w:i/>
      <w:iCs/>
    </w:rPr>
  </w:style>
  <w:style w:type="paragraph" w:styleId="FootnoteText">
    <w:name w:val="footnote text"/>
    <w:basedOn w:val="Normal"/>
    <w:semiHidden/>
    <w:rsid w:val="004E6FFD"/>
    <w:rPr>
      <w:sz w:val="20"/>
      <w:szCs w:val="20"/>
    </w:rPr>
  </w:style>
  <w:style w:type="character" w:styleId="FootnoteReference">
    <w:name w:val="footnote reference"/>
    <w:semiHidden/>
    <w:rsid w:val="004E6FFD"/>
    <w:rPr>
      <w:vertAlign w:val="superscript"/>
    </w:rPr>
  </w:style>
  <w:style w:type="paragraph" w:styleId="Header">
    <w:name w:val="header"/>
    <w:basedOn w:val="Normal"/>
    <w:link w:val="HeaderChar"/>
    <w:rsid w:val="00EB1FFB"/>
    <w:pPr>
      <w:tabs>
        <w:tab w:val="center" w:pos="4680"/>
        <w:tab w:val="right" w:pos="9360"/>
      </w:tabs>
    </w:pPr>
  </w:style>
  <w:style w:type="character" w:customStyle="1" w:styleId="HeaderChar">
    <w:name w:val="Header Char"/>
    <w:link w:val="Header"/>
    <w:rsid w:val="00EB1FFB"/>
    <w:rPr>
      <w:sz w:val="24"/>
      <w:szCs w:val="24"/>
    </w:rPr>
  </w:style>
  <w:style w:type="paragraph" w:styleId="Footer">
    <w:name w:val="footer"/>
    <w:basedOn w:val="Normal"/>
    <w:link w:val="FooterChar"/>
    <w:uiPriority w:val="99"/>
    <w:rsid w:val="00EB1FFB"/>
    <w:pPr>
      <w:tabs>
        <w:tab w:val="center" w:pos="4680"/>
        <w:tab w:val="right" w:pos="9360"/>
      </w:tabs>
    </w:pPr>
  </w:style>
  <w:style w:type="character" w:customStyle="1" w:styleId="FooterChar">
    <w:name w:val="Footer Char"/>
    <w:link w:val="Footer"/>
    <w:uiPriority w:val="99"/>
    <w:rsid w:val="00EB1FFB"/>
    <w:rPr>
      <w:sz w:val="24"/>
      <w:szCs w:val="24"/>
    </w:rPr>
  </w:style>
  <w:style w:type="paragraph" w:styleId="BalloonText">
    <w:name w:val="Balloon Text"/>
    <w:basedOn w:val="Normal"/>
    <w:link w:val="BalloonTextChar"/>
    <w:rsid w:val="00EB1FFB"/>
    <w:rPr>
      <w:rFonts w:ascii="Tahoma" w:hAnsi="Tahoma" w:cs="Tahoma"/>
      <w:sz w:val="16"/>
      <w:szCs w:val="16"/>
    </w:rPr>
  </w:style>
  <w:style w:type="character" w:customStyle="1" w:styleId="BalloonTextChar">
    <w:name w:val="Balloon Text Char"/>
    <w:link w:val="BalloonText"/>
    <w:rsid w:val="00EB1FFB"/>
    <w:rPr>
      <w:rFonts w:ascii="Tahoma" w:hAnsi="Tahoma" w:cs="Tahoma"/>
      <w:sz w:val="16"/>
      <w:szCs w:val="16"/>
    </w:rPr>
  </w:style>
  <w:style w:type="character" w:styleId="CommentReference">
    <w:name w:val="annotation reference"/>
    <w:basedOn w:val="DefaultParagraphFont"/>
    <w:semiHidden/>
    <w:unhideWhenUsed/>
    <w:rsid w:val="006D52B5"/>
    <w:rPr>
      <w:sz w:val="16"/>
      <w:szCs w:val="16"/>
    </w:rPr>
  </w:style>
  <w:style w:type="paragraph" w:styleId="CommentText">
    <w:name w:val="annotation text"/>
    <w:basedOn w:val="Normal"/>
    <w:link w:val="CommentTextChar"/>
    <w:unhideWhenUsed/>
    <w:rsid w:val="006D52B5"/>
    <w:rPr>
      <w:sz w:val="20"/>
      <w:szCs w:val="20"/>
    </w:rPr>
  </w:style>
  <w:style w:type="character" w:customStyle="1" w:styleId="CommentTextChar">
    <w:name w:val="Comment Text Char"/>
    <w:basedOn w:val="DefaultParagraphFont"/>
    <w:link w:val="CommentText"/>
    <w:rsid w:val="006D52B5"/>
  </w:style>
  <w:style w:type="paragraph" w:styleId="CommentSubject">
    <w:name w:val="annotation subject"/>
    <w:basedOn w:val="CommentText"/>
    <w:next w:val="CommentText"/>
    <w:link w:val="CommentSubjectChar"/>
    <w:semiHidden/>
    <w:unhideWhenUsed/>
    <w:rsid w:val="006D52B5"/>
    <w:rPr>
      <w:b/>
      <w:bCs/>
    </w:rPr>
  </w:style>
  <w:style w:type="character" w:customStyle="1" w:styleId="CommentSubjectChar">
    <w:name w:val="Comment Subject Char"/>
    <w:basedOn w:val="CommentTextChar"/>
    <w:link w:val="CommentSubject"/>
    <w:semiHidden/>
    <w:rsid w:val="006D52B5"/>
    <w:rPr>
      <w:b/>
      <w:bCs/>
    </w:rPr>
  </w:style>
  <w:style w:type="paragraph" w:styleId="Revision">
    <w:name w:val="Revision"/>
    <w:hidden/>
    <w:uiPriority w:val="99"/>
    <w:semiHidden/>
    <w:rsid w:val="002A2E2A"/>
    <w:rPr>
      <w:sz w:val="24"/>
      <w:szCs w:val="24"/>
    </w:rPr>
  </w:style>
  <w:style w:type="character" w:styleId="Mention">
    <w:name w:val="Mention"/>
    <w:basedOn w:val="DefaultParagraphFont"/>
    <w:uiPriority w:val="99"/>
    <w:unhideWhenUsed/>
    <w:rsid w:val="001628A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324243">
      <w:bodyDiv w:val="1"/>
      <w:marLeft w:val="0"/>
      <w:marRight w:val="0"/>
      <w:marTop w:val="0"/>
      <w:marBottom w:val="0"/>
      <w:divBdr>
        <w:top w:val="none" w:sz="0" w:space="0" w:color="auto"/>
        <w:left w:val="none" w:sz="0" w:space="0" w:color="auto"/>
        <w:bottom w:val="none" w:sz="0" w:space="0" w:color="auto"/>
        <w:right w:val="none" w:sz="0" w:space="0" w:color="auto"/>
      </w:divBdr>
      <w:divsChild>
        <w:div w:id="253323807">
          <w:marLeft w:val="0"/>
          <w:marRight w:val="0"/>
          <w:marTop w:val="0"/>
          <w:marBottom w:val="0"/>
          <w:divBdr>
            <w:top w:val="none" w:sz="0" w:space="0" w:color="auto"/>
            <w:left w:val="none" w:sz="0" w:space="0" w:color="auto"/>
            <w:bottom w:val="none" w:sz="0" w:space="0" w:color="auto"/>
            <w:right w:val="none" w:sz="0" w:space="0" w:color="auto"/>
          </w:divBdr>
          <w:divsChild>
            <w:div w:id="1485320104">
              <w:marLeft w:val="0"/>
              <w:marRight w:val="0"/>
              <w:marTop w:val="0"/>
              <w:marBottom w:val="0"/>
              <w:divBdr>
                <w:top w:val="none" w:sz="0" w:space="0" w:color="auto"/>
                <w:left w:val="none" w:sz="0" w:space="0" w:color="auto"/>
                <w:bottom w:val="none" w:sz="0" w:space="0" w:color="auto"/>
                <w:right w:val="none" w:sz="0" w:space="0" w:color="auto"/>
              </w:divBdr>
              <w:divsChild>
                <w:div w:id="542524033">
                  <w:marLeft w:val="0"/>
                  <w:marRight w:val="0"/>
                  <w:marTop w:val="0"/>
                  <w:marBottom w:val="120"/>
                  <w:divBdr>
                    <w:top w:val="none" w:sz="0" w:space="0" w:color="auto"/>
                    <w:left w:val="none" w:sz="0" w:space="0" w:color="auto"/>
                    <w:bottom w:val="none" w:sz="0" w:space="0" w:color="auto"/>
                    <w:right w:val="none" w:sz="0" w:space="0" w:color="auto"/>
                  </w:divBdr>
                </w:div>
              </w:divsChild>
            </w:div>
            <w:div w:id="1912348948">
              <w:marLeft w:val="0"/>
              <w:marRight w:val="0"/>
              <w:marTop w:val="0"/>
              <w:marBottom w:val="0"/>
              <w:divBdr>
                <w:top w:val="none" w:sz="0" w:space="0" w:color="auto"/>
                <w:left w:val="none" w:sz="0" w:space="0" w:color="auto"/>
                <w:bottom w:val="none" w:sz="0" w:space="0" w:color="auto"/>
                <w:right w:val="none" w:sz="0" w:space="0" w:color="auto"/>
              </w:divBdr>
              <w:divsChild>
                <w:div w:id="144993274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330524185">
      <w:bodyDiv w:val="1"/>
      <w:marLeft w:val="0"/>
      <w:marRight w:val="0"/>
      <w:marTop w:val="0"/>
      <w:marBottom w:val="0"/>
      <w:divBdr>
        <w:top w:val="none" w:sz="0" w:space="0" w:color="auto"/>
        <w:left w:val="none" w:sz="0" w:space="0" w:color="auto"/>
        <w:bottom w:val="none" w:sz="0" w:space="0" w:color="auto"/>
        <w:right w:val="none" w:sz="0" w:space="0" w:color="auto"/>
      </w:divBdr>
      <w:divsChild>
        <w:div w:id="139923546">
          <w:marLeft w:val="0"/>
          <w:marRight w:val="0"/>
          <w:marTop w:val="0"/>
          <w:marBottom w:val="0"/>
          <w:divBdr>
            <w:top w:val="none" w:sz="0" w:space="0" w:color="auto"/>
            <w:left w:val="none" w:sz="0" w:space="0" w:color="auto"/>
            <w:bottom w:val="none" w:sz="0" w:space="0" w:color="auto"/>
            <w:right w:val="none" w:sz="0" w:space="0" w:color="auto"/>
          </w:divBdr>
          <w:divsChild>
            <w:div w:id="2142771892">
              <w:marLeft w:val="0"/>
              <w:marRight w:val="0"/>
              <w:marTop w:val="0"/>
              <w:marBottom w:val="0"/>
              <w:divBdr>
                <w:top w:val="none" w:sz="0" w:space="0" w:color="auto"/>
                <w:left w:val="none" w:sz="0" w:space="0" w:color="auto"/>
                <w:bottom w:val="none" w:sz="0" w:space="0" w:color="auto"/>
                <w:right w:val="none" w:sz="0" w:space="0" w:color="auto"/>
              </w:divBdr>
              <w:divsChild>
                <w:div w:id="33812199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customXml" Target="../customXml/item4.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3b974f-4cf2-4f2b-8081-287a5ea837dc">
      <Value>321</Value>
      <Value>5</Value>
      <Value>255</Value>
      <Value>30</Value>
      <Value>322</Value>
    </TaxCatchAll>
    <Date xmlns="0e456244-9f82-43cd-a08b-0fc491365cef" xsi:nil="true"/>
    <lcf76f155ced4ddcb4097134ff3c332f xmlns="0e456244-9f82-43cd-a08b-0fc491365cef">
      <Terms xmlns="http://schemas.microsoft.com/office/infopath/2007/PartnerControls"/>
    </lcf76f155ced4ddcb4097134ff3c332f>
    <Used_x0020_By xmlns="0e456244-9f82-43cd-a08b-0fc491365cef">- Both</Used_x0020_By>
    <_dlc_DocId xmlns="443b974f-4cf2-4f2b-8081-287a5ea837dc">4D3JZ2TK2AEZ-1706065743-61774</_dlc_DocId>
    <_dlc_DocIdUrl xmlns="443b974f-4cf2-4f2b-8081-287a5ea837dc">
      <Url>https://elcacwo.sharepoint.com/sites/ITStaff/_layouts/15/DocIdRedir.aspx?ID=4D3JZ2TK2AEZ-1706065743-61774</Url>
      <Description>4D3JZ2TK2AEZ-1706065743-6177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34DF4E09249B449DB0A5AAD152C9A0" ma:contentTypeVersion="35" ma:contentTypeDescription="Create a new document." ma:contentTypeScope="" ma:versionID="28c0d1902085efb3afa31719779055db">
  <xsd:schema xmlns:xsd="http://www.w3.org/2001/XMLSchema" xmlns:xs="http://www.w3.org/2001/XMLSchema" xmlns:p="http://schemas.microsoft.com/office/2006/metadata/properties" xmlns:ns2="0e456244-9f82-43cd-a08b-0fc491365cef" xmlns:ns3="443b974f-4cf2-4f2b-8081-287a5ea837dc" targetNamespace="http://schemas.microsoft.com/office/2006/metadata/properties" ma:root="true" ma:fieldsID="21bdbc28fed95a90e286d1549480156c" ns2:_="" ns3:_="">
    <xsd:import namespace="0e456244-9f82-43cd-a08b-0fc491365cef"/>
    <xsd:import namespace="443b974f-4cf2-4f2b-8081-287a5ea837d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Used_x0020_By" minOccurs="0"/>
                <xsd:element ref="ns2:MediaServiceOCR"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Dat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56244-9f82-43cd-a08b-0fc491365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Used_x0020_By" ma:index="14" nillable="true" ma:displayName="Used By" ma:default="- Both" ma:format="RadioButtons" ma:internalName="Used_x0020_By">
      <xsd:simpleType>
        <xsd:union memberTypes="dms:Text">
          <xsd:simpleType>
            <xsd:restriction base="dms:Choice">
              <xsd:enumeration value="- Both"/>
              <xsd:enumeration value="BAs"/>
              <xsd:enumeration value="PMs"/>
              <xsd:enumeration value="- Everyone"/>
            </xsd:restriction>
          </xsd:simpleType>
        </xsd:unio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059a39c-917c-4ba5-a340-17ecc7564604" ma:termSetId="09814cd3-568e-fe90-9814-8d621ff8fb84" ma:anchorId="fba54fb3-c3e1-fe81-a776-ca4b69148c4d" ma:open="true" ma:isKeyword="false">
      <xsd:complexType>
        <xsd:sequence>
          <xsd:element ref="pc:Terms" minOccurs="0" maxOccurs="1"/>
        </xsd:sequence>
      </xsd:complexType>
    </xsd:element>
    <xsd:element name="Date" ma:index="28" nillable="true" ma:displayName="Date" ma:format="DateOnly" ma:internalName="Date">
      <xsd:simpleType>
        <xsd:restriction base="dms:DateTime"/>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b974f-4cf2-4f2b-8081-287a5ea837d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cd64d1a7-1d96-4342-97da-5198f00f7efe}" ma:internalName="TaxCatchAll" ma:showField="CatchAllData" ma:web="443b974f-4cf2-4f2b-8081-287a5ea83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8EC0950-DD81-49A4-868A-008F0B1AD6A5}">
  <ds:schemaRefs>
    <ds:schemaRef ds:uri="275d72c5-ac86-43ea-89fd-4db8ef7b34db"/>
    <ds:schemaRef ds:uri="http://purl.org/dc/terms/"/>
    <ds:schemaRef ds:uri="http://www.w3.org/XML/1998/namespac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e96a5d2e-b01a-460b-814b-de393f9a036d"/>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0A5945CF-2E63-4142-83E6-382EE699EB98}">
  <ds:schemaRefs>
    <ds:schemaRef ds:uri="http://schemas.microsoft.com/sharepoint/v3/contenttype/forms"/>
  </ds:schemaRefs>
</ds:datastoreItem>
</file>

<file path=customXml/itemProps3.xml><?xml version="1.0" encoding="utf-8"?>
<ds:datastoreItem xmlns:ds="http://schemas.openxmlformats.org/officeDocument/2006/customXml" ds:itemID="{64351324-303E-4A7B-A9CA-E38C413A2C4A}"/>
</file>

<file path=customXml/itemProps4.xml><?xml version="1.0" encoding="utf-8"?>
<ds:datastoreItem xmlns:ds="http://schemas.openxmlformats.org/officeDocument/2006/customXml" ds:itemID="{32B0005C-CB56-4ABF-8E5B-A10528DB7321}"/>
</file>

<file path=docProps/app.xml><?xml version="1.0" encoding="utf-8"?>
<Properties xmlns="http://schemas.openxmlformats.org/officeDocument/2006/extended-properties" xmlns:vt="http://schemas.openxmlformats.org/officeDocument/2006/docPropsVTypes">
  <Template>Normal.dotm</Template>
  <TotalTime>2</TotalTime>
  <Pages>3</Pages>
  <Words>1135</Words>
  <Characters>5324</Characters>
  <Application>Microsoft Office Word</Application>
  <DocSecurity>0</DocSecurity>
  <Lines>44</Lines>
  <Paragraphs>12</Paragraphs>
  <ScaleCrop>false</ScaleCrop>
  <Company>ELCA</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hop Election Prayer Resources</dc:title>
  <dc:creator>Peter_Perella</dc:creator>
  <cp:lastModifiedBy>John Weit</cp:lastModifiedBy>
  <cp:revision>60</cp:revision>
  <cp:lastPrinted>2019-03-21T13:25:00Z</cp:lastPrinted>
  <dcterms:created xsi:type="dcterms:W3CDTF">2019-01-10T21:14:00Z</dcterms:created>
  <dcterms:modified xsi:type="dcterms:W3CDTF">2023-09-2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4DF4E09249B449DB0A5AAD152C9A0</vt:lpwstr>
  </property>
  <property fmtid="{D5CDD505-2E9C-101B-9397-08002B2CF9AE}" pid="3" name="MediaServiceImageTags">
    <vt:lpwstr/>
  </property>
  <property fmtid="{D5CDD505-2E9C-101B-9397-08002B2CF9AE}" pid="4" name="pff9ff76d6d04245968fbeacd7773757">
    <vt:lpwstr>English|2a561fb9-8cee-4c70-9ce6-5f63a2094213</vt:lpwstr>
  </property>
  <property fmtid="{D5CDD505-2E9C-101B-9397-08002B2CF9AE}" pid="5" name="b8cf5103550044b6adff90de73dcc70d">
    <vt:lpwstr>Synod Assembly|f215c3f4-d396-4fad-ba61-bd114a5eca66</vt:lpwstr>
  </property>
  <property fmtid="{D5CDD505-2E9C-101B-9397-08002B2CF9AE}" pid="6" name="p0eec0248d09446db2b674e7726de702">
    <vt:lpwstr>Synods|04a0a8ab-a140-4c14-a92b-cec942a69efa</vt:lpwstr>
  </property>
  <property fmtid="{D5CDD505-2E9C-101B-9397-08002B2CF9AE}" pid="7" name="dbcb669f85a94c79882e4591e49db382">
    <vt:lpwstr>Synods|96b509fb-89e0-4ad6-87ed-0706599bd33e</vt:lpwstr>
  </property>
  <property fmtid="{D5CDD505-2E9C-101B-9397-08002B2CF9AE}" pid="8" name="f4e18a6ced514bde9eff9825603cfd24">
    <vt:lpwstr>Synods|15af718a-90dd-4cf4-9fb7-358161ac397d</vt:lpwstr>
  </property>
  <property fmtid="{D5CDD505-2E9C-101B-9397-08002B2CF9AE}" pid="9" name="Resource Category">
    <vt:lpwstr>321;#Synods|96b509fb-89e0-4ad6-87ed-0706599bd33e</vt:lpwstr>
  </property>
  <property fmtid="{D5CDD505-2E9C-101B-9397-08002B2CF9AE}" pid="10" name="Resource Primary Audience">
    <vt:lpwstr>30;#Synods|15af718a-90dd-4cf4-9fb7-358161ac397d</vt:lpwstr>
  </property>
  <property fmtid="{D5CDD505-2E9C-101B-9397-08002B2CF9AE}" pid="11" name="Resource Language">
    <vt:lpwstr>5;#English|2a561fb9-8cee-4c70-9ce6-5f63a2094213</vt:lpwstr>
  </property>
  <property fmtid="{D5CDD505-2E9C-101B-9397-08002B2CF9AE}" pid="12" name="Resource Interests">
    <vt:lpwstr>255;#Synods|04a0a8ab-a140-4c14-a92b-cec942a69efa</vt:lpwstr>
  </property>
  <property fmtid="{D5CDD505-2E9C-101B-9397-08002B2CF9AE}" pid="13" name="Resource Subcategory">
    <vt:lpwstr>322;#Synod Assembly|f215c3f4-d396-4fad-ba61-bd114a5eca66</vt:lpwstr>
  </property>
  <property fmtid="{D5CDD505-2E9C-101B-9397-08002B2CF9AE}" pid="14" name="_dlc_policyId">
    <vt:lpwstr/>
  </property>
  <property fmtid="{D5CDD505-2E9C-101B-9397-08002B2CF9AE}" pid="15" name="ItemRetentionFormula">
    <vt:lpwstr/>
  </property>
  <property fmtid="{D5CDD505-2E9C-101B-9397-08002B2CF9AE}" pid="16" name="Metrics File with Extension">
    <vt:lpwstr>4244</vt:lpwstr>
  </property>
  <property fmtid="{D5CDD505-2E9C-101B-9397-08002B2CF9AE}" pid="17" name="_dlc_DocIdItemGuid">
    <vt:lpwstr>3907b601-a80e-4848-b8ed-b15e4b3380f6</vt:lpwstr>
  </property>
</Properties>
</file>